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C2FAB" w14:textId="77777777" w:rsidR="00D17585" w:rsidRDefault="00D17585" w:rsidP="00D17585">
      <w:pPr>
        <w:jc w:val="center"/>
      </w:pPr>
      <w:r>
        <w:rPr>
          <w:noProof/>
        </w:rPr>
        <w:drawing>
          <wp:inline distT="0" distB="0" distL="0" distR="0" wp14:anchorId="4DEE37BC" wp14:editId="4C64908E">
            <wp:extent cx="4120738" cy="974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techlogotype_blue.jpg"/>
                    <pic:cNvPicPr/>
                  </pic:nvPicPr>
                  <pic:blipFill>
                    <a:blip r:embed="rId7">
                      <a:extLst>
                        <a:ext uri="{28A0092B-C50C-407E-A947-70E740481C1C}">
                          <a14:useLocalDpi xmlns:a14="http://schemas.microsoft.com/office/drawing/2010/main" val="0"/>
                        </a:ext>
                      </a:extLst>
                    </a:blip>
                    <a:stretch>
                      <a:fillRect/>
                    </a:stretch>
                  </pic:blipFill>
                  <pic:spPr>
                    <a:xfrm>
                      <a:off x="0" y="0"/>
                      <a:ext cx="4306152" cy="1018713"/>
                    </a:xfrm>
                    <a:prstGeom prst="rect">
                      <a:avLst/>
                    </a:prstGeom>
                  </pic:spPr>
                </pic:pic>
              </a:graphicData>
            </a:graphic>
          </wp:inline>
        </w:drawing>
      </w:r>
    </w:p>
    <w:p w14:paraId="4F5D9594" w14:textId="77777777" w:rsidR="006831D1" w:rsidRPr="006831D1" w:rsidRDefault="006831D1" w:rsidP="00D17585">
      <w:pPr>
        <w:jc w:val="center"/>
        <w:rPr>
          <w:rFonts w:ascii="Century Gothic" w:hAnsi="Century Gothic"/>
          <w:color w:val="1F9CA0"/>
          <w:sz w:val="32"/>
        </w:rPr>
      </w:pPr>
    </w:p>
    <w:p w14:paraId="54401C2A" w14:textId="77777777" w:rsidR="006831D1" w:rsidRPr="009E01E0" w:rsidRDefault="006831D1" w:rsidP="00D17585">
      <w:pPr>
        <w:jc w:val="center"/>
        <w:rPr>
          <w:rFonts w:ascii="Franklin Gothic Medium" w:hAnsi="Franklin Gothic Medium"/>
          <w:color w:val="2282A0"/>
          <w:sz w:val="32"/>
        </w:rPr>
      </w:pPr>
      <w:r w:rsidRPr="009E01E0">
        <w:rPr>
          <w:rFonts w:ascii="Franklin Gothic Medium" w:hAnsi="Franklin Gothic Medium"/>
          <w:color w:val="2282A0"/>
          <w:sz w:val="32"/>
        </w:rPr>
        <w:t>Department of Computer Engineering Technology</w:t>
      </w:r>
    </w:p>
    <w:p w14:paraId="3A856973" w14:textId="77777777" w:rsidR="00D17585" w:rsidRDefault="00D17585"/>
    <w:p w14:paraId="2B2B33B9" w14:textId="77777777" w:rsidR="00257EE8" w:rsidRDefault="00257EE8"/>
    <w:p w14:paraId="336C1CF8" w14:textId="6611AFFD" w:rsidR="00257EE8" w:rsidRDefault="00C263BA" w:rsidP="001D78A7">
      <w:pPr>
        <w:pStyle w:val="Title"/>
        <w:jc w:val="center"/>
      </w:pPr>
      <w:r>
        <w:t>Green House</w:t>
      </w:r>
    </w:p>
    <w:p w14:paraId="33BAC309" w14:textId="002105F6" w:rsidR="009764CB" w:rsidRPr="00CD42B4" w:rsidRDefault="009764CB" w:rsidP="009764CB">
      <w:pPr>
        <w:ind w:left="1350"/>
        <w:rPr>
          <w:sz w:val="32"/>
          <w:szCs w:val="36"/>
        </w:rPr>
      </w:pPr>
      <w:r w:rsidRPr="00CD42B4">
        <w:rPr>
          <w:b/>
          <w:sz w:val="32"/>
          <w:szCs w:val="36"/>
        </w:rPr>
        <w:t>Course</w:t>
      </w:r>
      <w:r w:rsidRPr="00CD42B4">
        <w:rPr>
          <w:sz w:val="32"/>
          <w:szCs w:val="36"/>
        </w:rPr>
        <w:t xml:space="preserve">: </w:t>
      </w:r>
      <w:r w:rsidR="00670281">
        <w:rPr>
          <w:sz w:val="32"/>
          <w:szCs w:val="36"/>
        </w:rPr>
        <w:t>CET 4</w:t>
      </w:r>
      <w:r w:rsidR="0032130E">
        <w:rPr>
          <w:sz w:val="32"/>
          <w:szCs w:val="36"/>
        </w:rPr>
        <w:t>962</w:t>
      </w:r>
      <w:r w:rsidR="00670281">
        <w:rPr>
          <w:sz w:val="32"/>
          <w:szCs w:val="36"/>
        </w:rPr>
        <w:t xml:space="preserve"> </w:t>
      </w:r>
      <w:r w:rsidR="0032130E">
        <w:rPr>
          <w:sz w:val="32"/>
          <w:szCs w:val="36"/>
        </w:rPr>
        <w:t>Applied Software Technology</w:t>
      </w:r>
    </w:p>
    <w:p w14:paraId="1ED8EF96" w14:textId="109312DE" w:rsidR="009764CB" w:rsidRPr="00CD42B4" w:rsidRDefault="009764CB" w:rsidP="009764CB">
      <w:pPr>
        <w:ind w:left="1350"/>
        <w:rPr>
          <w:sz w:val="32"/>
          <w:szCs w:val="36"/>
        </w:rPr>
      </w:pPr>
      <w:r w:rsidRPr="00CD42B4">
        <w:rPr>
          <w:b/>
          <w:sz w:val="32"/>
          <w:szCs w:val="36"/>
        </w:rPr>
        <w:t>Section</w:t>
      </w:r>
      <w:r w:rsidR="003B61C2">
        <w:rPr>
          <w:sz w:val="32"/>
          <w:szCs w:val="36"/>
        </w:rPr>
        <w:t xml:space="preserve">: </w:t>
      </w:r>
      <w:r w:rsidR="0032130E">
        <w:rPr>
          <w:sz w:val="32"/>
          <w:szCs w:val="36"/>
        </w:rPr>
        <w:t>HD70</w:t>
      </w:r>
    </w:p>
    <w:p w14:paraId="036C13A1" w14:textId="49E742DD" w:rsidR="009764CB" w:rsidRPr="00CD42B4" w:rsidRDefault="009764CB" w:rsidP="009764CB">
      <w:pPr>
        <w:ind w:left="1350"/>
        <w:rPr>
          <w:sz w:val="32"/>
          <w:szCs w:val="36"/>
        </w:rPr>
      </w:pPr>
      <w:r w:rsidRPr="00CD42B4">
        <w:rPr>
          <w:b/>
          <w:sz w:val="32"/>
          <w:szCs w:val="36"/>
        </w:rPr>
        <w:t>Semester</w:t>
      </w:r>
      <w:r w:rsidR="003B61C2">
        <w:rPr>
          <w:sz w:val="32"/>
          <w:szCs w:val="36"/>
        </w:rPr>
        <w:t xml:space="preserve">: </w:t>
      </w:r>
      <w:r w:rsidR="0032130E">
        <w:rPr>
          <w:sz w:val="32"/>
          <w:szCs w:val="36"/>
        </w:rPr>
        <w:t>Spring</w:t>
      </w:r>
      <w:r w:rsidRPr="00CD42B4">
        <w:rPr>
          <w:sz w:val="32"/>
          <w:szCs w:val="36"/>
        </w:rPr>
        <w:t xml:space="preserve"> 201</w:t>
      </w:r>
      <w:r w:rsidR="0032130E">
        <w:rPr>
          <w:sz w:val="32"/>
          <w:szCs w:val="36"/>
        </w:rPr>
        <w:t>9</w:t>
      </w:r>
    </w:p>
    <w:p w14:paraId="6439BB90" w14:textId="1FCDD979" w:rsidR="009764CB" w:rsidRPr="0032130E" w:rsidRDefault="009764CB" w:rsidP="009764CB">
      <w:pPr>
        <w:ind w:left="1350"/>
        <w:rPr>
          <w:sz w:val="32"/>
          <w:szCs w:val="36"/>
        </w:rPr>
      </w:pPr>
      <w:r w:rsidRPr="0032130E">
        <w:rPr>
          <w:b/>
          <w:sz w:val="32"/>
          <w:szCs w:val="36"/>
        </w:rPr>
        <w:t>Instructor</w:t>
      </w:r>
      <w:r w:rsidR="003B61C2" w:rsidRPr="0032130E">
        <w:rPr>
          <w:sz w:val="32"/>
          <w:szCs w:val="36"/>
        </w:rPr>
        <w:t xml:space="preserve">: </w:t>
      </w:r>
      <w:r w:rsidR="0032130E" w:rsidRPr="00DD454D">
        <w:rPr>
          <w:sz w:val="32"/>
          <w:szCs w:val="36"/>
          <w:highlight w:val="black"/>
        </w:rPr>
        <w:t>Prof. Danielle Safonte</w:t>
      </w:r>
    </w:p>
    <w:p w14:paraId="6CA392C4" w14:textId="1AF4B7D5" w:rsidR="00B95B26" w:rsidRPr="0032130E" w:rsidRDefault="00C263BA" w:rsidP="009764CB">
      <w:pPr>
        <w:ind w:left="1350"/>
        <w:rPr>
          <w:sz w:val="32"/>
          <w:szCs w:val="36"/>
        </w:rPr>
      </w:pPr>
      <w:r>
        <w:rPr>
          <w:b/>
          <w:sz w:val="32"/>
          <w:szCs w:val="36"/>
        </w:rPr>
        <w:t>Final Project Lab Report</w:t>
      </w:r>
    </w:p>
    <w:p w14:paraId="5287AC98" w14:textId="41013D05" w:rsidR="001D78A7" w:rsidRPr="00CD42B4" w:rsidRDefault="005F1955" w:rsidP="00670281">
      <w:pPr>
        <w:ind w:left="1350"/>
        <w:rPr>
          <w:sz w:val="32"/>
          <w:szCs w:val="36"/>
        </w:rPr>
      </w:pPr>
      <w:r>
        <w:rPr>
          <w:b/>
          <w:sz w:val="32"/>
          <w:szCs w:val="36"/>
        </w:rPr>
        <w:t>Student</w:t>
      </w:r>
      <w:r w:rsidR="001D78A7" w:rsidRPr="00CD42B4">
        <w:rPr>
          <w:sz w:val="32"/>
          <w:szCs w:val="36"/>
        </w:rPr>
        <w:t>:</w:t>
      </w:r>
      <w:r w:rsidR="00670281">
        <w:rPr>
          <w:sz w:val="32"/>
          <w:szCs w:val="36"/>
        </w:rPr>
        <w:t xml:space="preserve"> </w:t>
      </w:r>
      <w:r w:rsidR="0032130E">
        <w:rPr>
          <w:sz w:val="32"/>
          <w:szCs w:val="36"/>
        </w:rPr>
        <w:t>Cristhian Suriel</w:t>
      </w:r>
    </w:p>
    <w:p w14:paraId="7DBDC3AA" w14:textId="77777777" w:rsidR="00670281" w:rsidRDefault="00670281" w:rsidP="00670281">
      <w:pPr>
        <w:rPr>
          <w:b/>
          <w:sz w:val="32"/>
          <w:szCs w:val="36"/>
        </w:rPr>
      </w:pPr>
      <w:r>
        <w:rPr>
          <w:b/>
          <w:sz w:val="32"/>
          <w:szCs w:val="36"/>
        </w:rPr>
        <w:t xml:space="preserve">                   </w:t>
      </w:r>
    </w:p>
    <w:p w14:paraId="7E787AB7" w14:textId="77777777" w:rsidR="00670281" w:rsidRDefault="00670281" w:rsidP="00670281">
      <w:pPr>
        <w:rPr>
          <w:b/>
          <w:sz w:val="32"/>
          <w:szCs w:val="36"/>
        </w:rPr>
      </w:pPr>
    </w:p>
    <w:p w14:paraId="3AC4F123" w14:textId="77777777" w:rsidR="00670281" w:rsidRDefault="00670281" w:rsidP="00670281">
      <w:pPr>
        <w:rPr>
          <w:b/>
          <w:sz w:val="32"/>
          <w:szCs w:val="36"/>
        </w:rPr>
      </w:pPr>
    </w:p>
    <w:p w14:paraId="7782E4E5" w14:textId="77777777" w:rsidR="00670281" w:rsidRDefault="00670281" w:rsidP="00670281">
      <w:pPr>
        <w:rPr>
          <w:b/>
          <w:sz w:val="32"/>
          <w:szCs w:val="36"/>
        </w:rPr>
      </w:pPr>
    </w:p>
    <w:p w14:paraId="1617DDAE" w14:textId="77777777" w:rsidR="00670281" w:rsidRDefault="00670281" w:rsidP="00670281">
      <w:pPr>
        <w:rPr>
          <w:b/>
          <w:sz w:val="32"/>
          <w:szCs w:val="36"/>
        </w:rPr>
      </w:pPr>
    </w:p>
    <w:p w14:paraId="17B3F481" w14:textId="77777777" w:rsidR="00670281" w:rsidRDefault="00670281" w:rsidP="00670281">
      <w:pPr>
        <w:rPr>
          <w:b/>
          <w:sz w:val="32"/>
          <w:szCs w:val="36"/>
        </w:rPr>
      </w:pPr>
    </w:p>
    <w:p w14:paraId="3A839578" w14:textId="77777777" w:rsidR="00670281" w:rsidRDefault="00670281" w:rsidP="00670281">
      <w:pPr>
        <w:rPr>
          <w:b/>
          <w:sz w:val="32"/>
          <w:szCs w:val="36"/>
        </w:rPr>
      </w:pPr>
    </w:p>
    <w:p w14:paraId="4748F423" w14:textId="77777777" w:rsidR="00670281" w:rsidRDefault="00670281" w:rsidP="00670281">
      <w:pPr>
        <w:rPr>
          <w:b/>
          <w:sz w:val="32"/>
          <w:szCs w:val="36"/>
        </w:rPr>
      </w:pPr>
    </w:p>
    <w:p w14:paraId="02B00E3E" w14:textId="77777777" w:rsidR="00670281" w:rsidRDefault="00670281" w:rsidP="00670281">
      <w:pPr>
        <w:rPr>
          <w:b/>
          <w:sz w:val="32"/>
          <w:szCs w:val="36"/>
        </w:rPr>
      </w:pPr>
    </w:p>
    <w:p w14:paraId="3D8B9E78" w14:textId="77777777" w:rsidR="00670281" w:rsidRDefault="00670281" w:rsidP="00670281">
      <w:pPr>
        <w:rPr>
          <w:b/>
          <w:sz w:val="32"/>
          <w:szCs w:val="36"/>
        </w:rPr>
      </w:pPr>
    </w:p>
    <w:p w14:paraId="5095CA1C" w14:textId="77777777" w:rsidR="00670281" w:rsidRDefault="00670281" w:rsidP="00670281">
      <w:pPr>
        <w:rPr>
          <w:b/>
          <w:sz w:val="32"/>
          <w:szCs w:val="36"/>
        </w:rPr>
      </w:pPr>
    </w:p>
    <w:p w14:paraId="092BE19F" w14:textId="77777777" w:rsidR="00670281" w:rsidRDefault="00670281" w:rsidP="00670281">
      <w:pPr>
        <w:rPr>
          <w:b/>
          <w:sz w:val="32"/>
          <w:szCs w:val="36"/>
        </w:rPr>
      </w:pPr>
    </w:p>
    <w:p w14:paraId="59211EE9" w14:textId="77777777" w:rsidR="00670281" w:rsidRDefault="00670281" w:rsidP="00670281">
      <w:pPr>
        <w:rPr>
          <w:b/>
          <w:sz w:val="32"/>
          <w:szCs w:val="36"/>
        </w:rPr>
      </w:pPr>
    </w:p>
    <w:p w14:paraId="0FBAAD28" w14:textId="2AA62043" w:rsidR="001D78A7" w:rsidRPr="00CD42B4" w:rsidRDefault="0027051C" w:rsidP="00670281">
      <w:pPr>
        <w:rPr>
          <w:sz w:val="32"/>
          <w:szCs w:val="36"/>
        </w:rPr>
      </w:pPr>
      <w:r w:rsidRPr="00CD42B4">
        <w:rPr>
          <w:b/>
          <w:sz w:val="32"/>
          <w:szCs w:val="36"/>
        </w:rPr>
        <w:t>Date</w:t>
      </w:r>
      <w:r w:rsidRPr="00CD42B4">
        <w:rPr>
          <w:sz w:val="32"/>
          <w:szCs w:val="36"/>
        </w:rPr>
        <w:t xml:space="preserve">: </w:t>
      </w:r>
      <w:r w:rsidR="00C263BA">
        <w:rPr>
          <w:sz w:val="32"/>
          <w:szCs w:val="36"/>
        </w:rPr>
        <w:t>05</w:t>
      </w:r>
      <w:r w:rsidRPr="00CD42B4">
        <w:rPr>
          <w:sz w:val="32"/>
          <w:szCs w:val="36"/>
        </w:rPr>
        <w:t>/</w:t>
      </w:r>
      <w:r w:rsidR="00C263BA">
        <w:rPr>
          <w:sz w:val="32"/>
          <w:szCs w:val="36"/>
        </w:rPr>
        <w:t>24</w:t>
      </w:r>
      <w:r w:rsidRPr="00CD42B4">
        <w:rPr>
          <w:sz w:val="32"/>
          <w:szCs w:val="36"/>
        </w:rPr>
        <w:t>/</w:t>
      </w:r>
      <w:r w:rsidR="00C263BA">
        <w:rPr>
          <w:sz w:val="32"/>
          <w:szCs w:val="36"/>
        </w:rPr>
        <w:t>2019</w:t>
      </w:r>
    </w:p>
    <w:p w14:paraId="211BC273" w14:textId="77777777" w:rsidR="009E01E0" w:rsidRDefault="009E01E0" w:rsidP="0027051C">
      <w:pPr>
        <w:ind w:left="1440"/>
        <w:rPr>
          <w:sz w:val="32"/>
          <w:szCs w:val="36"/>
        </w:rPr>
      </w:pPr>
    </w:p>
    <w:p w14:paraId="21EE6EDB" w14:textId="6A37EB3B" w:rsidR="009E01E0" w:rsidRPr="009E01E0" w:rsidRDefault="009E01E0" w:rsidP="009E01E0">
      <w:pPr>
        <w:ind w:left="1440"/>
        <w:jc w:val="center"/>
        <w:rPr>
          <w:sz w:val="32"/>
          <w:szCs w:val="36"/>
        </w:rPr>
      </w:pPr>
    </w:p>
    <w:p w14:paraId="07918B63" w14:textId="1B2F227C" w:rsidR="0027051C" w:rsidRDefault="0027051C">
      <w:r>
        <w:br w:type="page"/>
      </w:r>
    </w:p>
    <w:p w14:paraId="7A4A9C73" w14:textId="1830E187" w:rsidR="0040163F" w:rsidRDefault="0040163F" w:rsidP="0040163F">
      <w:pPr>
        <w:pStyle w:val="Heading1"/>
        <w:jc w:val="center"/>
        <w:rPr>
          <w:sz w:val="48"/>
          <w:szCs w:val="48"/>
        </w:rPr>
      </w:pPr>
      <w:r>
        <w:rPr>
          <w:sz w:val="48"/>
          <w:szCs w:val="48"/>
        </w:rPr>
        <w:lastRenderedPageBreak/>
        <w:t xml:space="preserve">Table </w:t>
      </w:r>
      <w:r w:rsidR="00DD0CC0">
        <w:rPr>
          <w:sz w:val="48"/>
          <w:szCs w:val="48"/>
        </w:rPr>
        <w:t>of</w:t>
      </w:r>
      <w:r>
        <w:rPr>
          <w:sz w:val="48"/>
          <w:szCs w:val="48"/>
        </w:rPr>
        <w:t xml:space="preserve"> Contents</w:t>
      </w:r>
    </w:p>
    <w:p w14:paraId="2648B257" w14:textId="4FC70D59" w:rsidR="00C23F02" w:rsidRPr="00C23F02" w:rsidRDefault="00C23F02" w:rsidP="00C23F02">
      <w:r w:rsidRPr="00EE7304">
        <w:rPr>
          <w:rFonts w:asciiTheme="majorHAnsi" w:hAnsiTheme="majorHAnsi" w:cstheme="majorHAnsi"/>
          <w:b/>
          <w:i/>
          <w:color w:val="365F91" w:themeColor="accent1" w:themeShade="BF"/>
          <w:sz w:val="32"/>
          <w:szCs w:val="32"/>
          <w:u w:val="single"/>
        </w:rPr>
        <w:t>Section</w:t>
      </w:r>
      <w:r w:rsidRPr="007623B7">
        <w:rPr>
          <w:rFonts w:asciiTheme="majorHAnsi" w:hAnsiTheme="majorHAnsi" w:cstheme="majorHAnsi"/>
          <w:b/>
          <w:color w:val="365F91" w:themeColor="accent1" w:themeShade="BF"/>
          <w:sz w:val="32"/>
          <w:szCs w:val="32"/>
          <w:u w:val="single"/>
        </w:rPr>
        <w:tab/>
      </w:r>
      <w:r w:rsidRPr="007623B7">
        <w:rPr>
          <w:rFonts w:asciiTheme="majorHAnsi" w:hAnsiTheme="majorHAnsi" w:cstheme="majorHAnsi"/>
          <w:b/>
          <w:color w:val="365F91" w:themeColor="accent1" w:themeShade="BF"/>
          <w:sz w:val="32"/>
          <w:szCs w:val="32"/>
          <w:u w:val="single"/>
        </w:rPr>
        <w:tab/>
      </w:r>
      <w:r w:rsidRPr="007623B7">
        <w:rPr>
          <w:rFonts w:asciiTheme="majorHAnsi" w:hAnsiTheme="majorHAnsi" w:cstheme="majorHAnsi"/>
          <w:b/>
          <w:color w:val="365F91" w:themeColor="accent1" w:themeShade="BF"/>
          <w:sz w:val="32"/>
          <w:szCs w:val="32"/>
          <w:u w:val="single"/>
        </w:rPr>
        <w:tab/>
      </w:r>
      <w:r w:rsidRPr="007623B7">
        <w:rPr>
          <w:rFonts w:asciiTheme="majorHAnsi" w:hAnsiTheme="majorHAnsi" w:cstheme="majorHAnsi"/>
          <w:b/>
          <w:color w:val="365F91" w:themeColor="accent1" w:themeShade="BF"/>
          <w:sz w:val="32"/>
          <w:szCs w:val="32"/>
          <w:u w:val="single"/>
        </w:rPr>
        <w:tab/>
      </w:r>
      <w:r w:rsidRPr="007623B7">
        <w:rPr>
          <w:rFonts w:asciiTheme="majorHAnsi" w:hAnsiTheme="majorHAnsi" w:cstheme="majorHAnsi"/>
          <w:b/>
          <w:color w:val="365F91" w:themeColor="accent1" w:themeShade="BF"/>
          <w:sz w:val="32"/>
          <w:szCs w:val="32"/>
          <w:u w:val="single"/>
        </w:rPr>
        <w:tab/>
      </w:r>
      <w:r w:rsidRPr="007623B7">
        <w:rPr>
          <w:rFonts w:asciiTheme="majorHAnsi" w:hAnsiTheme="majorHAnsi" w:cstheme="majorHAnsi"/>
          <w:b/>
          <w:color w:val="365F91" w:themeColor="accent1" w:themeShade="BF"/>
          <w:sz w:val="32"/>
          <w:szCs w:val="32"/>
          <w:u w:val="single"/>
        </w:rPr>
        <w:tab/>
      </w:r>
      <w:r w:rsidRPr="007623B7">
        <w:rPr>
          <w:rFonts w:asciiTheme="majorHAnsi" w:hAnsiTheme="majorHAnsi" w:cstheme="majorHAnsi"/>
          <w:b/>
          <w:color w:val="365F91" w:themeColor="accent1" w:themeShade="BF"/>
          <w:sz w:val="32"/>
          <w:szCs w:val="32"/>
          <w:u w:val="single"/>
        </w:rPr>
        <w:tab/>
      </w:r>
      <w:r w:rsidRPr="007623B7">
        <w:rPr>
          <w:rFonts w:asciiTheme="majorHAnsi" w:hAnsiTheme="majorHAnsi" w:cstheme="majorHAnsi"/>
          <w:b/>
          <w:color w:val="365F91" w:themeColor="accent1" w:themeShade="BF"/>
          <w:sz w:val="32"/>
          <w:szCs w:val="32"/>
          <w:u w:val="single"/>
        </w:rPr>
        <w:tab/>
      </w:r>
      <w:r w:rsidRPr="007623B7">
        <w:rPr>
          <w:rFonts w:asciiTheme="majorHAnsi" w:hAnsiTheme="majorHAnsi" w:cstheme="majorHAnsi"/>
          <w:b/>
          <w:color w:val="365F91" w:themeColor="accent1" w:themeShade="BF"/>
          <w:sz w:val="32"/>
          <w:szCs w:val="32"/>
          <w:u w:val="single"/>
        </w:rPr>
        <w:tab/>
        <w:t xml:space="preserve">      </w:t>
      </w:r>
      <w:r w:rsidRPr="007623B7">
        <w:rPr>
          <w:rFonts w:asciiTheme="majorHAnsi" w:hAnsiTheme="majorHAnsi" w:cstheme="majorHAnsi"/>
          <w:b/>
          <w:i/>
          <w:color w:val="365F91" w:themeColor="accent1" w:themeShade="BF"/>
          <w:sz w:val="32"/>
          <w:szCs w:val="32"/>
          <w:u w:val="single"/>
        </w:rPr>
        <w:t xml:space="preserve">  </w:t>
      </w:r>
      <w:r w:rsidRPr="00EE7304">
        <w:rPr>
          <w:rFonts w:asciiTheme="majorHAnsi" w:hAnsiTheme="majorHAnsi" w:cstheme="majorHAnsi"/>
          <w:b/>
          <w:i/>
          <w:color w:val="365F91" w:themeColor="accent1" w:themeShade="BF"/>
          <w:sz w:val="32"/>
          <w:szCs w:val="32"/>
          <w:u w:val="single"/>
        </w:rPr>
        <w:t>Page</w:t>
      </w:r>
      <w:r>
        <w:rPr>
          <w:rFonts w:asciiTheme="majorHAnsi" w:hAnsiTheme="majorHAnsi" w:cstheme="majorHAnsi"/>
          <w:b/>
          <w:i/>
          <w:color w:val="365F91" w:themeColor="accent1" w:themeShade="BF"/>
          <w:sz w:val="32"/>
          <w:szCs w:val="32"/>
          <w:u w:val="single"/>
        </w:rPr>
        <w:t>s</w:t>
      </w:r>
    </w:p>
    <w:p w14:paraId="5D14777E" w14:textId="77777777" w:rsidR="00581582" w:rsidRPr="00581582" w:rsidRDefault="00581582" w:rsidP="00581582"/>
    <w:p w14:paraId="46624FB0" w14:textId="77777777" w:rsidR="0040163F" w:rsidRPr="0040163F" w:rsidRDefault="0040163F" w:rsidP="0040163F"/>
    <w:p w14:paraId="19534FE3" w14:textId="1D04DEF5" w:rsidR="00581582" w:rsidRDefault="00581582" w:rsidP="00581582">
      <w:pPr>
        <w:pStyle w:val="Subtitle"/>
        <w:rPr>
          <w:rFonts w:asciiTheme="majorHAnsi" w:hAnsiTheme="majorHAnsi" w:cstheme="majorHAnsi"/>
          <w:b/>
          <w:color w:val="365F91" w:themeColor="accent1" w:themeShade="BF"/>
          <w:sz w:val="32"/>
          <w:szCs w:val="32"/>
        </w:rPr>
      </w:pPr>
      <w:r>
        <w:rPr>
          <w:rFonts w:asciiTheme="majorHAnsi" w:hAnsiTheme="majorHAnsi" w:cstheme="majorHAnsi"/>
          <w:b/>
          <w:color w:val="365F91" w:themeColor="accent1" w:themeShade="BF"/>
          <w:sz w:val="32"/>
          <w:szCs w:val="32"/>
        </w:rPr>
        <w:t>Introduction</w:t>
      </w:r>
      <w:r>
        <w:rPr>
          <w:rFonts w:asciiTheme="majorHAnsi" w:hAnsiTheme="majorHAnsi" w:cstheme="majorHAnsi"/>
          <w:b/>
          <w:color w:val="365F91" w:themeColor="accent1" w:themeShade="BF"/>
          <w:sz w:val="32"/>
          <w:szCs w:val="32"/>
        </w:rPr>
        <w:tab/>
        <w:t>------------------------------------------------- 0</w:t>
      </w:r>
      <w:r w:rsidR="00DD454D">
        <w:rPr>
          <w:rFonts w:asciiTheme="majorHAnsi" w:hAnsiTheme="majorHAnsi" w:cstheme="majorHAnsi"/>
          <w:b/>
          <w:color w:val="365F91" w:themeColor="accent1" w:themeShade="BF"/>
          <w:sz w:val="32"/>
          <w:szCs w:val="32"/>
        </w:rPr>
        <w:t>1</w:t>
      </w:r>
    </w:p>
    <w:p w14:paraId="5DC26B01" w14:textId="77777777" w:rsidR="00581582" w:rsidRPr="00581582" w:rsidRDefault="00581582" w:rsidP="00581582"/>
    <w:p w14:paraId="61B5FE00" w14:textId="0936BA0C" w:rsidR="00581582" w:rsidRPr="00581582" w:rsidRDefault="00581582" w:rsidP="00581582">
      <w:pPr>
        <w:pStyle w:val="Subtitle"/>
        <w:rPr>
          <w:rFonts w:asciiTheme="majorHAnsi" w:hAnsiTheme="majorHAnsi" w:cstheme="majorHAnsi"/>
          <w:b/>
          <w:color w:val="365F91" w:themeColor="accent1" w:themeShade="BF"/>
          <w:sz w:val="32"/>
          <w:szCs w:val="32"/>
        </w:rPr>
      </w:pPr>
      <w:r>
        <w:rPr>
          <w:rFonts w:asciiTheme="majorHAnsi" w:hAnsiTheme="majorHAnsi" w:cstheme="majorHAnsi"/>
          <w:b/>
          <w:color w:val="365F91" w:themeColor="accent1" w:themeShade="BF"/>
          <w:sz w:val="32"/>
          <w:szCs w:val="32"/>
        </w:rPr>
        <w:t>Procedure</w:t>
      </w:r>
      <w:r>
        <w:rPr>
          <w:rFonts w:asciiTheme="majorHAnsi" w:hAnsiTheme="majorHAnsi" w:cstheme="majorHAnsi"/>
          <w:b/>
          <w:color w:val="365F91" w:themeColor="accent1" w:themeShade="BF"/>
          <w:sz w:val="32"/>
          <w:szCs w:val="32"/>
        </w:rPr>
        <w:tab/>
        <w:t>------------------------------------------------- 0</w:t>
      </w:r>
      <w:r w:rsidR="006D50ED">
        <w:rPr>
          <w:rFonts w:asciiTheme="majorHAnsi" w:hAnsiTheme="majorHAnsi" w:cstheme="majorHAnsi"/>
          <w:b/>
          <w:color w:val="365F91" w:themeColor="accent1" w:themeShade="BF"/>
          <w:sz w:val="32"/>
          <w:szCs w:val="32"/>
        </w:rPr>
        <w:t>1</w:t>
      </w:r>
      <w:r>
        <w:rPr>
          <w:rFonts w:asciiTheme="majorHAnsi" w:hAnsiTheme="majorHAnsi" w:cstheme="majorHAnsi"/>
          <w:b/>
          <w:color w:val="365F91" w:themeColor="accent1" w:themeShade="BF"/>
          <w:sz w:val="32"/>
          <w:szCs w:val="32"/>
        </w:rPr>
        <w:t>-0</w:t>
      </w:r>
      <w:r w:rsidR="006D50ED">
        <w:rPr>
          <w:rFonts w:asciiTheme="majorHAnsi" w:hAnsiTheme="majorHAnsi" w:cstheme="majorHAnsi"/>
          <w:b/>
          <w:color w:val="365F91" w:themeColor="accent1" w:themeShade="BF"/>
          <w:sz w:val="32"/>
          <w:szCs w:val="32"/>
        </w:rPr>
        <w:t>6</w:t>
      </w:r>
    </w:p>
    <w:p w14:paraId="5B3B7F7D" w14:textId="77777777" w:rsidR="00581582" w:rsidRPr="00581582" w:rsidRDefault="00581582" w:rsidP="00581582"/>
    <w:p w14:paraId="40A97A36" w14:textId="344A9545" w:rsidR="00581582" w:rsidRDefault="00581582" w:rsidP="00581582">
      <w:pPr>
        <w:pStyle w:val="Subtitle"/>
        <w:rPr>
          <w:rFonts w:asciiTheme="majorHAnsi" w:hAnsiTheme="majorHAnsi" w:cstheme="majorHAnsi"/>
          <w:b/>
          <w:color w:val="365F91" w:themeColor="accent1" w:themeShade="BF"/>
          <w:sz w:val="32"/>
          <w:szCs w:val="32"/>
        </w:rPr>
      </w:pPr>
      <w:r>
        <w:rPr>
          <w:rFonts w:asciiTheme="majorHAnsi" w:hAnsiTheme="majorHAnsi" w:cstheme="majorHAnsi"/>
          <w:b/>
          <w:color w:val="365F91" w:themeColor="accent1" w:themeShade="BF"/>
          <w:sz w:val="32"/>
          <w:szCs w:val="32"/>
        </w:rPr>
        <w:t>Design</w:t>
      </w:r>
      <w:r>
        <w:rPr>
          <w:rFonts w:asciiTheme="majorHAnsi" w:hAnsiTheme="majorHAnsi" w:cstheme="majorHAnsi"/>
          <w:b/>
          <w:color w:val="365F91" w:themeColor="accent1" w:themeShade="BF"/>
          <w:sz w:val="32"/>
          <w:szCs w:val="32"/>
        </w:rPr>
        <w:tab/>
      </w:r>
      <w:r>
        <w:rPr>
          <w:rFonts w:asciiTheme="majorHAnsi" w:hAnsiTheme="majorHAnsi" w:cstheme="majorHAnsi"/>
          <w:b/>
          <w:color w:val="365F91" w:themeColor="accent1" w:themeShade="BF"/>
          <w:sz w:val="32"/>
          <w:szCs w:val="32"/>
        </w:rPr>
        <w:tab/>
        <w:t>------------------------------------------------- 0</w:t>
      </w:r>
      <w:r w:rsidR="006D50ED">
        <w:rPr>
          <w:rFonts w:asciiTheme="majorHAnsi" w:hAnsiTheme="majorHAnsi" w:cstheme="majorHAnsi"/>
          <w:b/>
          <w:color w:val="365F91" w:themeColor="accent1" w:themeShade="BF"/>
          <w:sz w:val="32"/>
          <w:szCs w:val="32"/>
        </w:rPr>
        <w:t>7</w:t>
      </w:r>
    </w:p>
    <w:p w14:paraId="7726E9E6" w14:textId="77777777" w:rsidR="00581582" w:rsidRPr="00581582" w:rsidRDefault="00581582" w:rsidP="00581582"/>
    <w:p w14:paraId="4161D207" w14:textId="586E4E4E" w:rsidR="00581582" w:rsidRDefault="00581582" w:rsidP="00581582">
      <w:pPr>
        <w:pStyle w:val="Subtitle"/>
        <w:rPr>
          <w:rFonts w:asciiTheme="majorHAnsi" w:hAnsiTheme="majorHAnsi" w:cstheme="majorHAnsi"/>
          <w:b/>
          <w:color w:val="365F91" w:themeColor="accent1" w:themeShade="BF"/>
          <w:sz w:val="32"/>
          <w:szCs w:val="32"/>
        </w:rPr>
      </w:pPr>
      <w:r>
        <w:rPr>
          <w:rFonts w:asciiTheme="majorHAnsi" w:hAnsiTheme="majorHAnsi" w:cstheme="majorHAnsi"/>
          <w:b/>
          <w:color w:val="365F91" w:themeColor="accent1" w:themeShade="BF"/>
          <w:sz w:val="32"/>
          <w:szCs w:val="32"/>
        </w:rPr>
        <w:t>Program</w:t>
      </w:r>
      <w:r>
        <w:rPr>
          <w:rFonts w:asciiTheme="majorHAnsi" w:hAnsiTheme="majorHAnsi" w:cstheme="majorHAnsi"/>
          <w:b/>
          <w:color w:val="365F91" w:themeColor="accent1" w:themeShade="BF"/>
          <w:sz w:val="32"/>
          <w:szCs w:val="32"/>
        </w:rPr>
        <w:tab/>
      </w:r>
      <w:r>
        <w:rPr>
          <w:rFonts w:asciiTheme="majorHAnsi" w:hAnsiTheme="majorHAnsi" w:cstheme="majorHAnsi"/>
          <w:b/>
          <w:color w:val="365F91" w:themeColor="accent1" w:themeShade="BF"/>
          <w:sz w:val="32"/>
          <w:szCs w:val="32"/>
        </w:rPr>
        <w:tab/>
        <w:t>------------------------------------------------- 0</w:t>
      </w:r>
      <w:r w:rsidR="006D50ED">
        <w:rPr>
          <w:rFonts w:asciiTheme="majorHAnsi" w:hAnsiTheme="majorHAnsi" w:cstheme="majorHAnsi"/>
          <w:b/>
          <w:color w:val="365F91" w:themeColor="accent1" w:themeShade="BF"/>
          <w:sz w:val="32"/>
          <w:szCs w:val="32"/>
        </w:rPr>
        <w:t>8</w:t>
      </w:r>
      <w:r w:rsidR="00D457A7">
        <w:rPr>
          <w:rFonts w:asciiTheme="majorHAnsi" w:hAnsiTheme="majorHAnsi" w:cstheme="majorHAnsi"/>
          <w:b/>
          <w:color w:val="365F91" w:themeColor="accent1" w:themeShade="BF"/>
          <w:sz w:val="32"/>
          <w:szCs w:val="32"/>
        </w:rPr>
        <w:t>-11</w:t>
      </w:r>
    </w:p>
    <w:p w14:paraId="24E09905" w14:textId="77777777" w:rsidR="00581582" w:rsidRPr="00581582" w:rsidRDefault="00581582" w:rsidP="00581582"/>
    <w:p w14:paraId="175A5DFC" w14:textId="1F7E296F" w:rsidR="00383E56" w:rsidRPr="00383E56" w:rsidRDefault="00581582" w:rsidP="00383E56">
      <w:pPr>
        <w:pStyle w:val="Subtitle"/>
        <w:rPr>
          <w:rFonts w:asciiTheme="majorHAnsi" w:hAnsiTheme="majorHAnsi" w:cstheme="majorHAnsi"/>
          <w:b/>
          <w:color w:val="365F91" w:themeColor="accent1" w:themeShade="BF"/>
          <w:sz w:val="32"/>
          <w:szCs w:val="32"/>
        </w:rPr>
      </w:pPr>
      <w:r>
        <w:rPr>
          <w:rFonts w:asciiTheme="majorHAnsi" w:hAnsiTheme="majorHAnsi" w:cstheme="majorHAnsi"/>
          <w:b/>
          <w:color w:val="365F91" w:themeColor="accent1" w:themeShade="BF"/>
          <w:sz w:val="32"/>
          <w:szCs w:val="32"/>
        </w:rPr>
        <w:t>Conclusion</w:t>
      </w:r>
      <w:r>
        <w:rPr>
          <w:rFonts w:asciiTheme="majorHAnsi" w:hAnsiTheme="majorHAnsi" w:cstheme="majorHAnsi"/>
          <w:b/>
          <w:color w:val="365F91" w:themeColor="accent1" w:themeShade="BF"/>
          <w:sz w:val="32"/>
          <w:szCs w:val="32"/>
        </w:rPr>
        <w:tab/>
        <w:t xml:space="preserve">------------------------------------------------- </w:t>
      </w:r>
      <w:r w:rsidR="00D457A7">
        <w:rPr>
          <w:rFonts w:asciiTheme="majorHAnsi" w:hAnsiTheme="majorHAnsi" w:cstheme="majorHAnsi"/>
          <w:b/>
          <w:color w:val="365F91" w:themeColor="accent1" w:themeShade="BF"/>
          <w:sz w:val="32"/>
          <w:szCs w:val="32"/>
        </w:rPr>
        <w:t>11</w:t>
      </w:r>
      <w:bookmarkStart w:id="0" w:name="_GoBack"/>
      <w:bookmarkEnd w:id="0"/>
      <w:r w:rsidR="00383E56">
        <w:br w:type="page"/>
      </w:r>
    </w:p>
    <w:p w14:paraId="66E6FF0A" w14:textId="77777777" w:rsidR="00383E56" w:rsidRDefault="00383E56" w:rsidP="009E01E0">
      <w:pPr>
        <w:sectPr w:rsidR="00383E56" w:rsidSect="00383E56">
          <w:pgSz w:w="12240" w:h="15840"/>
          <w:pgMar w:top="1440" w:right="1800" w:bottom="1440" w:left="1800" w:header="720" w:footer="720" w:gutter="0"/>
          <w:cols w:space="720"/>
          <w:docGrid w:linePitch="360"/>
        </w:sectPr>
      </w:pPr>
    </w:p>
    <w:p w14:paraId="6BC213CD" w14:textId="6169C866" w:rsidR="00D17585" w:rsidRDefault="00734585" w:rsidP="00887BAF">
      <w:pPr>
        <w:pStyle w:val="Heading1"/>
        <w:spacing w:line="480" w:lineRule="auto"/>
      </w:pPr>
      <w:r>
        <w:lastRenderedPageBreak/>
        <w:t>Introduction</w:t>
      </w:r>
    </w:p>
    <w:p w14:paraId="680B5C5C" w14:textId="439E2907" w:rsidR="0027051C" w:rsidRPr="00887BAF" w:rsidRDefault="00887BAF" w:rsidP="00887BAF">
      <w:pPr>
        <w:spacing w:line="480" w:lineRule="auto"/>
        <w:ind w:firstLine="720"/>
      </w:pPr>
      <w:r>
        <w:t xml:space="preserve">If there is one thing everyone knows is that plants need sunlight to grow strong, but they’re forced to grow at a steady pace given that sunlight is the only proper source of light that it’s good for them. As of recent years, a new source of light has been discovered that has the same effects as sunlight when it comes to plants and thus it’s been used in what you might call </w:t>
      </w:r>
      <w:r>
        <w:rPr>
          <w:i/>
        </w:rPr>
        <w:t xml:space="preserve">Green Houses </w:t>
      </w:r>
      <w:r>
        <w:t xml:space="preserve">across the world. But for those greenhouses that use this new source of light for plants find themselves only using this source of light. In this project a simple way of not only </w:t>
      </w:r>
      <w:r w:rsidR="00043A6F">
        <w:t>saving electricity</w:t>
      </w:r>
      <w:r>
        <w:t xml:space="preserve">, but also a way of allowing plants to receive </w:t>
      </w:r>
      <w:r w:rsidR="002A3562">
        <w:t>the same kind of sunlight they’ve always been given when it’s available.</w:t>
      </w:r>
    </w:p>
    <w:p w14:paraId="36C01322" w14:textId="249CF22D" w:rsidR="00D17585" w:rsidRDefault="00734585" w:rsidP="00887BAF">
      <w:pPr>
        <w:pStyle w:val="Heading1"/>
        <w:spacing w:line="480" w:lineRule="auto"/>
      </w:pPr>
      <w:r>
        <w:t>P</w:t>
      </w:r>
      <w:r w:rsidR="006A74E1">
        <w:t>rocedure</w:t>
      </w:r>
    </w:p>
    <w:p w14:paraId="2C9FC19B" w14:textId="77777777" w:rsidR="002A3562" w:rsidRDefault="002A3562" w:rsidP="002A3562">
      <w:pPr>
        <w:ind w:firstLine="360"/>
      </w:pPr>
      <w:r>
        <w:t xml:space="preserve">Note: All code referred to in this procedure is provided in the </w:t>
      </w:r>
      <w:r>
        <w:rPr>
          <w:i/>
        </w:rPr>
        <w:t>Program</w:t>
      </w:r>
      <w:r>
        <w:t xml:space="preserve"> section of the lab report to avoid repetition. Please refer to the designated section for any required code.</w:t>
      </w:r>
    </w:p>
    <w:p w14:paraId="07D32743" w14:textId="77777777" w:rsidR="002A3562" w:rsidRDefault="002A3562" w:rsidP="002A3562">
      <w:pPr>
        <w:ind w:firstLine="360"/>
      </w:pPr>
    </w:p>
    <w:p w14:paraId="4A95E18C" w14:textId="77777777" w:rsidR="002A3562" w:rsidRDefault="002A3562" w:rsidP="002A3562">
      <w:pPr>
        <w:rPr>
          <w:rFonts w:asciiTheme="majorHAnsi" w:hAnsiTheme="majorHAnsi" w:cstheme="majorHAnsi"/>
          <w:b/>
        </w:rPr>
      </w:pPr>
      <w:r>
        <w:rPr>
          <w:rFonts w:asciiTheme="majorHAnsi" w:hAnsiTheme="majorHAnsi" w:cstheme="majorHAnsi"/>
          <w:b/>
        </w:rPr>
        <w:t>Preparation</w:t>
      </w:r>
    </w:p>
    <w:p w14:paraId="72FA9824" w14:textId="77777777" w:rsidR="002A3562" w:rsidRPr="0036672B" w:rsidRDefault="002A3562" w:rsidP="002A3562"/>
    <w:p w14:paraId="12AB8695" w14:textId="77777777" w:rsidR="002A3562" w:rsidRDefault="002A3562" w:rsidP="002A3562">
      <w:pPr>
        <w:pStyle w:val="ListParagraph"/>
        <w:numPr>
          <w:ilvl w:val="0"/>
          <w:numId w:val="2"/>
        </w:numPr>
        <w:spacing w:line="480" w:lineRule="auto"/>
      </w:pPr>
      <w:r>
        <w:t>The following are the components needed for this lab: A raspberry pi 3, an 32gb SD card, an HDMI, an TV with HDMI input, a keyboard, a mouse, headphones, 5V power supply for the raspberry pi 3 B, WIFI.</w:t>
      </w:r>
    </w:p>
    <w:p w14:paraId="5956AC03" w14:textId="5233086C" w:rsidR="002A3562" w:rsidRDefault="002A3562" w:rsidP="002A3562">
      <w:pPr>
        <w:pStyle w:val="ListParagraph"/>
        <w:numPr>
          <w:ilvl w:val="0"/>
          <w:numId w:val="2"/>
        </w:numPr>
        <w:spacing w:line="480" w:lineRule="auto"/>
      </w:pPr>
      <w:r>
        <w:t xml:space="preserve">To set up the SD card first connected to the computer and format it, then download NOOBS which is in the main raspberry website on the downloads section. </w:t>
      </w:r>
    </w:p>
    <w:p w14:paraId="6D11DD88" w14:textId="77777777" w:rsidR="002A3562" w:rsidRDefault="002A3562" w:rsidP="002A3562">
      <w:pPr>
        <w:pStyle w:val="ListParagraph"/>
        <w:numPr>
          <w:ilvl w:val="0"/>
          <w:numId w:val="2"/>
        </w:numPr>
        <w:spacing w:line="480" w:lineRule="auto"/>
      </w:pPr>
      <w:r>
        <w:lastRenderedPageBreak/>
        <w:t>After downloading NOOBS extract the zip file inside the SD card.</w:t>
      </w:r>
    </w:p>
    <w:p w14:paraId="616CA091" w14:textId="77777777" w:rsidR="002A3562" w:rsidRDefault="002A3562" w:rsidP="002A3562">
      <w:pPr>
        <w:pStyle w:val="ListParagraph"/>
        <w:numPr>
          <w:ilvl w:val="0"/>
          <w:numId w:val="2"/>
        </w:numPr>
        <w:spacing w:line="480" w:lineRule="auto"/>
      </w:pPr>
      <w:r>
        <w:t>Insert the SD card into the SD card slot of the raspberry pi 3.</w:t>
      </w:r>
    </w:p>
    <w:p w14:paraId="1F58C5C0" w14:textId="77777777" w:rsidR="002A3562" w:rsidRDefault="002A3562" w:rsidP="002A3562">
      <w:pPr>
        <w:pStyle w:val="ListParagraph"/>
        <w:numPr>
          <w:ilvl w:val="0"/>
          <w:numId w:val="2"/>
        </w:numPr>
        <w:spacing w:line="480" w:lineRule="auto"/>
      </w:pPr>
      <w:r>
        <w:t>Proceed to connect all external cables with the power supply being last.</w:t>
      </w:r>
    </w:p>
    <w:p w14:paraId="2BA71FE2" w14:textId="77777777" w:rsidR="002A3562" w:rsidRDefault="002A3562" w:rsidP="002A3562">
      <w:pPr>
        <w:pStyle w:val="ListParagraph"/>
        <w:numPr>
          <w:ilvl w:val="0"/>
          <w:numId w:val="2"/>
        </w:numPr>
        <w:spacing w:line="480" w:lineRule="auto"/>
      </w:pPr>
      <w:r>
        <w:t>The other end of the HDMI goes connected to the TV, and if no WIFI is available there’s always use for the Ethernet port and a router.</w:t>
      </w:r>
    </w:p>
    <w:p w14:paraId="457EDF5E" w14:textId="77777777" w:rsidR="002A3562" w:rsidRDefault="002A3562" w:rsidP="002A3562">
      <w:pPr>
        <w:pStyle w:val="ListParagraph"/>
        <w:numPr>
          <w:ilvl w:val="0"/>
          <w:numId w:val="2"/>
        </w:numPr>
        <w:spacing w:line="480" w:lineRule="auto"/>
      </w:pPr>
      <w:r>
        <w:t>Once the raspberry pi 3 B is booted up follow the instructions. (make sure to only install Raspbian in the beginning)</w:t>
      </w:r>
    </w:p>
    <w:p w14:paraId="2F4BF0D1" w14:textId="77777777" w:rsidR="002A3562" w:rsidRDefault="002A3562" w:rsidP="002A3562">
      <w:pPr>
        <w:pStyle w:val="ListParagraph"/>
        <w:numPr>
          <w:ilvl w:val="0"/>
          <w:numId w:val="2"/>
        </w:numPr>
        <w:spacing w:line="480" w:lineRule="auto"/>
      </w:pPr>
      <w:r>
        <w:t>Once all the instructions are followed the user is ready to use the OS.</w:t>
      </w:r>
    </w:p>
    <w:p w14:paraId="0F624956" w14:textId="77777777" w:rsidR="002A3562" w:rsidRDefault="002A3562" w:rsidP="002A3562">
      <w:pPr>
        <w:pStyle w:val="ListParagraph"/>
        <w:numPr>
          <w:ilvl w:val="0"/>
          <w:numId w:val="2"/>
        </w:numPr>
        <w:spacing w:line="480" w:lineRule="auto"/>
      </w:pPr>
      <w:r>
        <w:t>Once the user is connected to the WIFI go to the command prompt.</w:t>
      </w:r>
    </w:p>
    <w:p w14:paraId="48A41FB0" w14:textId="77777777" w:rsidR="002A3562" w:rsidRDefault="002A3562" w:rsidP="002A3562">
      <w:pPr>
        <w:pStyle w:val="ListParagraph"/>
        <w:numPr>
          <w:ilvl w:val="0"/>
          <w:numId w:val="2"/>
        </w:numPr>
        <w:spacing w:line="480" w:lineRule="auto"/>
      </w:pPr>
      <w:r>
        <w:t xml:space="preserve">Here type the following commands: </w:t>
      </w:r>
    </w:p>
    <w:p w14:paraId="5B608CA9" w14:textId="77777777" w:rsidR="002A3562" w:rsidRDefault="002A3562" w:rsidP="002A3562">
      <w:pPr>
        <w:pStyle w:val="NormalWeb"/>
        <w:shd w:val="clear" w:color="auto" w:fill="F8F8F8"/>
        <w:spacing w:before="0" w:beforeAutospacing="0" w:after="0" w:afterAutospacing="0"/>
        <w:ind w:left="720"/>
        <w:rPr>
          <w:rFonts w:ascii="Arial" w:hAnsi="Arial" w:cs="Arial"/>
          <w:color w:val="111111"/>
        </w:rPr>
      </w:pPr>
      <w:r>
        <w:rPr>
          <w:color w:val="111111"/>
          <w:sz w:val="27"/>
          <w:szCs w:val="27"/>
          <w:bdr w:val="none" w:sz="0" w:space="0" w:color="auto" w:frame="1"/>
        </w:rPr>
        <w:t>sudo apt-get update</w:t>
      </w:r>
    </w:p>
    <w:p w14:paraId="2201148D" w14:textId="77777777" w:rsidR="002A3562" w:rsidRDefault="002A3562" w:rsidP="002A3562">
      <w:pPr>
        <w:pStyle w:val="NormalWeb"/>
        <w:shd w:val="clear" w:color="auto" w:fill="F8F8F8"/>
        <w:spacing w:before="0" w:beforeAutospacing="0" w:after="0" w:afterAutospacing="0"/>
        <w:ind w:left="720"/>
        <w:rPr>
          <w:rFonts w:ascii="Arial" w:hAnsi="Arial" w:cs="Arial"/>
          <w:color w:val="111111"/>
        </w:rPr>
      </w:pPr>
      <w:r>
        <w:rPr>
          <w:color w:val="111111"/>
          <w:sz w:val="27"/>
          <w:szCs w:val="27"/>
          <w:bdr w:val="none" w:sz="0" w:space="0" w:color="auto" w:frame="1"/>
        </w:rPr>
        <w:t>sudo apt-get upgrade</w:t>
      </w:r>
    </w:p>
    <w:p w14:paraId="1E7E20F1" w14:textId="77777777" w:rsidR="002A3562" w:rsidRDefault="002A3562" w:rsidP="002A3562">
      <w:pPr>
        <w:pStyle w:val="ListParagraph"/>
        <w:numPr>
          <w:ilvl w:val="0"/>
          <w:numId w:val="2"/>
        </w:numPr>
        <w:spacing w:line="480" w:lineRule="auto"/>
      </w:pPr>
      <w:r>
        <w:t>These two lines of codes will update and upgrade the raspberry pi to date.</w:t>
      </w:r>
    </w:p>
    <w:p w14:paraId="67C28E79" w14:textId="3B39BF56" w:rsidR="002A3562" w:rsidRDefault="002A3562" w:rsidP="002A3562">
      <w:pPr>
        <w:pStyle w:val="ListParagraph"/>
        <w:numPr>
          <w:ilvl w:val="0"/>
          <w:numId w:val="2"/>
        </w:numPr>
        <w:spacing w:line="480" w:lineRule="auto"/>
      </w:pPr>
      <w:r>
        <w:t>Building material such as cardboard. Make sure at least the material for the ceiling is light enough for a servo motor to control</w:t>
      </w:r>
    </w:p>
    <w:p w14:paraId="316E2627" w14:textId="05981493" w:rsidR="00904828" w:rsidRDefault="00904828" w:rsidP="002A3562">
      <w:pPr>
        <w:pStyle w:val="ListParagraph"/>
        <w:numPr>
          <w:ilvl w:val="0"/>
          <w:numId w:val="2"/>
        </w:numPr>
        <w:spacing w:line="480" w:lineRule="auto"/>
      </w:pPr>
      <w:r>
        <w:t>Gorilla glue, staples, and electrical tape</w:t>
      </w:r>
    </w:p>
    <w:p w14:paraId="67BBF81F" w14:textId="2465EEAC" w:rsidR="001918B0" w:rsidRDefault="002A3562" w:rsidP="001918B0">
      <w:pPr>
        <w:pStyle w:val="ListParagraph"/>
        <w:numPr>
          <w:ilvl w:val="0"/>
          <w:numId w:val="2"/>
        </w:numPr>
        <w:spacing w:line="480" w:lineRule="auto"/>
      </w:pPr>
      <w:r>
        <w:t xml:space="preserve">Gather a 1uF capacitor, a 330 Ohms Resistor, </w:t>
      </w:r>
      <w:r w:rsidR="001918B0">
        <w:t>a</w:t>
      </w:r>
      <w:r>
        <w:t xml:space="preserve"> Light detector (LDR), 4 LEDs, and a servo moto</w:t>
      </w:r>
      <w:r w:rsidR="001918B0">
        <w:t>r</w:t>
      </w:r>
    </w:p>
    <w:p w14:paraId="7582096F" w14:textId="421D1331" w:rsidR="001918B0" w:rsidRPr="001918B0" w:rsidRDefault="001918B0" w:rsidP="001918B0">
      <w:pPr>
        <w:spacing w:line="480" w:lineRule="auto"/>
        <w:rPr>
          <w:rFonts w:asciiTheme="majorHAnsi" w:hAnsiTheme="majorHAnsi" w:cstheme="majorHAnsi"/>
          <w:b/>
        </w:rPr>
      </w:pPr>
      <w:r>
        <w:rPr>
          <w:rFonts w:asciiTheme="majorHAnsi" w:hAnsiTheme="majorHAnsi" w:cstheme="majorHAnsi"/>
          <w:b/>
        </w:rPr>
        <w:t>Building the Green House</w:t>
      </w:r>
    </w:p>
    <w:p w14:paraId="3CC8B213" w14:textId="73F907B7" w:rsidR="001918B0" w:rsidRDefault="001918B0" w:rsidP="001918B0">
      <w:pPr>
        <w:pStyle w:val="ListParagraph"/>
        <w:numPr>
          <w:ilvl w:val="0"/>
          <w:numId w:val="2"/>
        </w:numPr>
        <w:spacing w:line="480" w:lineRule="auto"/>
      </w:pPr>
      <w:r>
        <w:t xml:space="preserve">In this project the material used is cardboard so just get </w:t>
      </w:r>
      <w:proofErr w:type="gramStart"/>
      <w:r>
        <w:t>a</w:t>
      </w:r>
      <w:proofErr w:type="gramEnd"/>
      <w:r>
        <w:t xml:space="preserve"> empty cardboard box to rip apart</w:t>
      </w:r>
    </w:p>
    <w:p w14:paraId="33A9F12A" w14:textId="57A9686D" w:rsidR="001918B0" w:rsidRDefault="001918B0" w:rsidP="001918B0">
      <w:pPr>
        <w:spacing w:line="480" w:lineRule="auto"/>
        <w:jc w:val="center"/>
      </w:pPr>
      <w:r>
        <w:rPr>
          <w:noProof/>
        </w:rPr>
        <w:lastRenderedPageBreak/>
        <w:drawing>
          <wp:inline distT="0" distB="0" distL="0" distR="0" wp14:anchorId="19181509" wp14:editId="4BEBC246">
            <wp:extent cx="2447925" cy="2667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47925" cy="2667000"/>
                    </a:xfrm>
                    <a:prstGeom prst="rect">
                      <a:avLst/>
                    </a:prstGeom>
                  </pic:spPr>
                </pic:pic>
              </a:graphicData>
            </a:graphic>
          </wp:inline>
        </w:drawing>
      </w:r>
    </w:p>
    <w:p w14:paraId="3CDEC380" w14:textId="5BB3F073" w:rsidR="001918B0" w:rsidRDefault="001918B0" w:rsidP="001918B0">
      <w:pPr>
        <w:pStyle w:val="ListParagraph"/>
        <w:numPr>
          <w:ilvl w:val="0"/>
          <w:numId w:val="2"/>
        </w:numPr>
        <w:spacing w:line="480" w:lineRule="auto"/>
      </w:pPr>
      <w:r>
        <w:t>From the box cut away three pieces, on for the base of the house, one for the walls of the house and one for the ceiling of the house</w:t>
      </w:r>
    </w:p>
    <w:p w14:paraId="77013C17" w14:textId="77777777" w:rsidR="001918B0" w:rsidRDefault="001918B0" w:rsidP="001918B0">
      <w:pPr>
        <w:pStyle w:val="ListParagraph"/>
        <w:numPr>
          <w:ilvl w:val="0"/>
          <w:numId w:val="2"/>
        </w:numPr>
        <w:spacing w:line="480" w:lineRule="auto"/>
      </w:pPr>
      <w:r>
        <w:t>Put the walls and the base of the house together (I recommend making the base on the longer side so that it sticks out from on side of the green house. This would be where the raspberry would be placed)</w:t>
      </w:r>
    </w:p>
    <w:p w14:paraId="5F34F6F4" w14:textId="77777777" w:rsidR="001918B0" w:rsidRDefault="001918B0" w:rsidP="001918B0">
      <w:pPr>
        <w:pStyle w:val="ListParagraph"/>
        <w:numPr>
          <w:ilvl w:val="0"/>
          <w:numId w:val="2"/>
        </w:numPr>
        <w:spacing w:line="480" w:lineRule="auto"/>
      </w:pPr>
      <w:r>
        <w:t>Use a combination of gorilla glue with staples to hold them together.</w:t>
      </w:r>
    </w:p>
    <w:p w14:paraId="33E6D154" w14:textId="4D206701" w:rsidR="001918B0" w:rsidRDefault="001918B0" w:rsidP="001918B0">
      <w:pPr>
        <w:pStyle w:val="ListParagraph"/>
        <w:numPr>
          <w:ilvl w:val="0"/>
          <w:numId w:val="2"/>
        </w:numPr>
        <w:spacing w:line="480" w:lineRule="auto"/>
      </w:pPr>
      <w:r>
        <w:t xml:space="preserve">Punch holes on the side of the was that has the base sticking out, </w:t>
      </w:r>
      <w:r w:rsidR="00904828">
        <w:t>these punctures</w:t>
      </w:r>
      <w:r>
        <w:t xml:space="preserve"> are meant for the 4 LED</w:t>
      </w:r>
    </w:p>
    <w:p w14:paraId="5A56648C" w14:textId="01388B78" w:rsidR="001918B0" w:rsidRDefault="001918B0" w:rsidP="001918B0">
      <w:pPr>
        <w:pStyle w:val="ListParagraph"/>
        <w:numPr>
          <w:ilvl w:val="0"/>
          <w:numId w:val="2"/>
        </w:numPr>
        <w:spacing w:line="480" w:lineRule="auto"/>
      </w:pPr>
      <w:r>
        <w:t xml:space="preserve">Stick each LED through the holes on the wall and bend the other end a little to keep them in place </w:t>
      </w:r>
    </w:p>
    <w:p w14:paraId="714B3ACE" w14:textId="6F1C7670" w:rsidR="001918B0" w:rsidRDefault="00904828" w:rsidP="001918B0">
      <w:pPr>
        <w:pStyle w:val="ListParagraph"/>
        <w:numPr>
          <w:ilvl w:val="0"/>
          <w:numId w:val="2"/>
        </w:numPr>
        <w:spacing w:line="480" w:lineRule="auto"/>
      </w:pPr>
      <w:r>
        <w:t>Next cut a square on the wall big enough to hold a bread board in pace, this part is unnecessary but very helpful for the next part of the project</w:t>
      </w:r>
    </w:p>
    <w:p w14:paraId="31F8A82A" w14:textId="28ECDEFA" w:rsidR="00904828" w:rsidRDefault="00904828" w:rsidP="001918B0">
      <w:pPr>
        <w:pStyle w:val="ListParagraph"/>
        <w:numPr>
          <w:ilvl w:val="0"/>
          <w:numId w:val="2"/>
        </w:numPr>
        <w:spacing w:line="480" w:lineRule="auto"/>
      </w:pPr>
      <w:r>
        <w:t>Next take the servo motor and attach it to the opposite wall of the breadboard</w:t>
      </w:r>
    </w:p>
    <w:p w14:paraId="2232F34A" w14:textId="48A098F9" w:rsidR="00904828" w:rsidRDefault="00904828" w:rsidP="001918B0">
      <w:pPr>
        <w:pStyle w:val="ListParagraph"/>
        <w:numPr>
          <w:ilvl w:val="0"/>
          <w:numId w:val="2"/>
        </w:numPr>
        <w:spacing w:line="480" w:lineRule="auto"/>
      </w:pPr>
      <w:r>
        <w:lastRenderedPageBreak/>
        <w:t>It is important to attach the servo motor high enough so that the cardboard ceiling can be attached to it and that the angle is at either 0 degrees or 180 degrees</w:t>
      </w:r>
    </w:p>
    <w:p w14:paraId="600D507E" w14:textId="6059EADC" w:rsidR="00904828" w:rsidRDefault="00904828" w:rsidP="001918B0">
      <w:pPr>
        <w:pStyle w:val="ListParagraph"/>
        <w:numPr>
          <w:ilvl w:val="0"/>
          <w:numId w:val="2"/>
        </w:numPr>
        <w:spacing w:line="480" w:lineRule="auto"/>
      </w:pPr>
      <w:r>
        <w:t>To attach he ceiling to the servo motor you could either use screws or like in this case saw it together with a sawing kit</w:t>
      </w:r>
    </w:p>
    <w:p w14:paraId="7493E97D" w14:textId="7C7BFC29" w:rsidR="00904828" w:rsidRDefault="00904828" w:rsidP="001918B0">
      <w:pPr>
        <w:pStyle w:val="ListParagraph"/>
        <w:numPr>
          <w:ilvl w:val="0"/>
          <w:numId w:val="2"/>
        </w:numPr>
        <w:spacing w:line="480" w:lineRule="auto"/>
      </w:pPr>
      <w:r>
        <w:t xml:space="preserve">Make sure the wires for the servo motor stick out of the house before the set up </w:t>
      </w:r>
    </w:p>
    <w:p w14:paraId="3B85AA0E" w14:textId="121965CF" w:rsidR="00DD5D6D" w:rsidRDefault="00DD5D6D" w:rsidP="001918B0">
      <w:pPr>
        <w:pStyle w:val="ListParagraph"/>
        <w:numPr>
          <w:ilvl w:val="0"/>
          <w:numId w:val="2"/>
        </w:numPr>
        <w:spacing w:line="480" w:lineRule="auto"/>
      </w:pPr>
      <w:r>
        <w:t>Solder together all the positive ends and negative ends of the LEDs sticking out of the green house (make sure there’s a way to connect to a breadboard)</w:t>
      </w:r>
    </w:p>
    <w:p w14:paraId="0C480FA6" w14:textId="3A6A88D9" w:rsidR="00904828" w:rsidRDefault="00904828" w:rsidP="001918B0">
      <w:pPr>
        <w:pStyle w:val="ListParagraph"/>
        <w:numPr>
          <w:ilvl w:val="0"/>
          <w:numId w:val="2"/>
        </w:numPr>
        <w:spacing w:line="480" w:lineRule="auto"/>
      </w:pPr>
      <w:r>
        <w:t>At this point your structure should look like this</w:t>
      </w:r>
      <w:r w:rsidR="00DD5D6D">
        <w:t>:</w:t>
      </w:r>
    </w:p>
    <w:p w14:paraId="21BC4940" w14:textId="67949971" w:rsidR="00904828" w:rsidRDefault="00DD5D6D" w:rsidP="00DD5D6D">
      <w:pPr>
        <w:spacing w:line="480" w:lineRule="auto"/>
        <w:jc w:val="center"/>
      </w:pPr>
      <w:r>
        <w:rPr>
          <w:noProof/>
        </w:rPr>
        <w:drawing>
          <wp:inline distT="0" distB="0" distL="0" distR="0" wp14:anchorId="55FE80D8" wp14:editId="24EA508A">
            <wp:extent cx="2470137" cy="1674891"/>
            <wp:effectExtent l="0" t="0" r="698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9629" cy="1735571"/>
                    </a:xfrm>
                    <a:prstGeom prst="rect">
                      <a:avLst/>
                    </a:prstGeom>
                    <a:noFill/>
                    <a:ln>
                      <a:noFill/>
                    </a:ln>
                  </pic:spPr>
                </pic:pic>
              </a:graphicData>
            </a:graphic>
          </wp:inline>
        </w:drawing>
      </w:r>
    </w:p>
    <w:p w14:paraId="44EC22E8" w14:textId="409E54A1" w:rsidR="00904828" w:rsidRPr="00DD5D6D" w:rsidRDefault="00DD5D6D" w:rsidP="00DD5D6D">
      <w:pPr>
        <w:spacing w:line="480" w:lineRule="auto"/>
        <w:rPr>
          <w:rFonts w:asciiTheme="majorHAnsi" w:hAnsiTheme="majorHAnsi" w:cstheme="majorHAnsi"/>
          <w:b/>
        </w:rPr>
      </w:pPr>
      <w:r>
        <w:rPr>
          <w:rFonts w:asciiTheme="majorHAnsi" w:hAnsiTheme="majorHAnsi" w:cstheme="majorHAnsi"/>
          <w:b/>
        </w:rPr>
        <w:t>Wiring of the green house</w:t>
      </w:r>
    </w:p>
    <w:p w14:paraId="5B6C2738" w14:textId="19B1B2C5" w:rsidR="00DD5D6D" w:rsidRDefault="00DD5D6D" w:rsidP="001918B0">
      <w:pPr>
        <w:pStyle w:val="ListParagraph"/>
        <w:numPr>
          <w:ilvl w:val="0"/>
          <w:numId w:val="2"/>
        </w:numPr>
        <w:spacing w:line="480" w:lineRule="auto"/>
      </w:pPr>
      <w:r>
        <w:t>If available use a Rainbow wire Pin Out extension for the raspberry pi as it makes this part a lot easier</w:t>
      </w:r>
    </w:p>
    <w:p w14:paraId="5123FFF7" w14:textId="6FDCA45F" w:rsidR="00DD5D6D" w:rsidRDefault="00DD5D6D" w:rsidP="001918B0">
      <w:pPr>
        <w:pStyle w:val="ListParagraph"/>
        <w:numPr>
          <w:ilvl w:val="0"/>
          <w:numId w:val="2"/>
        </w:numPr>
        <w:spacing w:line="480" w:lineRule="auto"/>
      </w:pPr>
      <w:r>
        <w:t xml:space="preserve">Connect </w:t>
      </w:r>
      <w:r w:rsidR="004F4D6E">
        <w:t>one of the of LDR to 5v and the other end to GPIO 4</w:t>
      </w:r>
    </w:p>
    <w:p w14:paraId="047AD7D2" w14:textId="7EEBBA9E" w:rsidR="00183567" w:rsidRDefault="004F4D6E" w:rsidP="00183567">
      <w:pPr>
        <w:pStyle w:val="ListParagraph"/>
        <w:numPr>
          <w:ilvl w:val="0"/>
          <w:numId w:val="2"/>
        </w:numPr>
        <w:spacing w:line="480" w:lineRule="auto"/>
      </w:pPr>
      <w:r>
        <w:t>Connect the</w:t>
      </w:r>
      <w:r w:rsidR="00183567">
        <w:t xml:space="preserve"> positive end of the</w:t>
      </w:r>
      <w:r>
        <w:t xml:space="preserve"> 1uF </w:t>
      </w:r>
      <w:r w:rsidR="00183567">
        <w:t>capacitor to GPIO 4 and the negative end to GND</w:t>
      </w:r>
    </w:p>
    <w:p w14:paraId="34633A95" w14:textId="1D9D6C79" w:rsidR="00183567" w:rsidRDefault="00183567" w:rsidP="00183567">
      <w:pPr>
        <w:pStyle w:val="ListParagraph"/>
        <w:numPr>
          <w:ilvl w:val="0"/>
          <w:numId w:val="2"/>
        </w:numPr>
        <w:spacing w:line="480" w:lineRule="auto"/>
      </w:pPr>
      <w:r>
        <w:t>It should look like so as of now:</w:t>
      </w:r>
    </w:p>
    <w:p w14:paraId="3B5722BE" w14:textId="5222F579" w:rsidR="00183567" w:rsidRDefault="00183567" w:rsidP="00183567">
      <w:pPr>
        <w:spacing w:line="480" w:lineRule="auto"/>
        <w:jc w:val="center"/>
      </w:pPr>
      <w:r>
        <w:rPr>
          <w:noProof/>
        </w:rPr>
        <w:lastRenderedPageBreak/>
        <w:drawing>
          <wp:inline distT="0" distB="0" distL="0" distR="0" wp14:anchorId="2ADA7E76" wp14:editId="23723FA1">
            <wp:extent cx="3666748" cy="27501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71961" cy="2754078"/>
                    </a:xfrm>
                    <a:prstGeom prst="rect">
                      <a:avLst/>
                    </a:prstGeom>
                    <a:noFill/>
                  </pic:spPr>
                </pic:pic>
              </a:graphicData>
            </a:graphic>
          </wp:inline>
        </w:drawing>
      </w:r>
    </w:p>
    <w:p w14:paraId="10D8A99C" w14:textId="1F88DFFB" w:rsidR="00183567" w:rsidRDefault="00183567" w:rsidP="00183567">
      <w:pPr>
        <w:pStyle w:val="ListParagraph"/>
        <w:numPr>
          <w:ilvl w:val="0"/>
          <w:numId w:val="2"/>
        </w:numPr>
        <w:spacing w:line="480" w:lineRule="auto"/>
      </w:pPr>
      <w:r>
        <w:t>Next connect a 330 Ohms resistor to GPIO 26 and the other end to the positive side of the line of LEDs</w:t>
      </w:r>
    </w:p>
    <w:p w14:paraId="79E1DDCA" w14:textId="74C434C1" w:rsidR="00183567" w:rsidRDefault="00183567" w:rsidP="00183567">
      <w:pPr>
        <w:pStyle w:val="ListParagraph"/>
        <w:numPr>
          <w:ilvl w:val="0"/>
          <w:numId w:val="2"/>
        </w:numPr>
        <w:spacing w:line="480" w:lineRule="auto"/>
      </w:pPr>
      <w:r>
        <w:t xml:space="preserve">The negative side of the line of LEDs should be on GND </w:t>
      </w:r>
    </w:p>
    <w:p w14:paraId="00006252" w14:textId="0AF320F2" w:rsidR="00183567" w:rsidRDefault="00183567" w:rsidP="00183567">
      <w:pPr>
        <w:pStyle w:val="ListParagraph"/>
        <w:numPr>
          <w:ilvl w:val="0"/>
          <w:numId w:val="2"/>
        </w:numPr>
        <w:spacing w:line="480" w:lineRule="auto"/>
      </w:pPr>
      <w:r>
        <w:t>Finally, the Servo motor’s orange wire should be connected to GPIO 18, while the red one to 5v and brown one to ground</w:t>
      </w:r>
    </w:p>
    <w:p w14:paraId="2C439824" w14:textId="6DA43C62" w:rsidR="00183567" w:rsidRDefault="00183567" w:rsidP="00183567">
      <w:pPr>
        <w:pStyle w:val="ListParagraph"/>
        <w:numPr>
          <w:ilvl w:val="0"/>
          <w:numId w:val="2"/>
        </w:numPr>
        <w:spacing w:line="480" w:lineRule="auto"/>
      </w:pPr>
      <w:r>
        <w:t xml:space="preserve">At this point the circuit should look </w:t>
      </w:r>
      <w:proofErr w:type="gramStart"/>
      <w:r>
        <w:t>more or less like</w:t>
      </w:r>
      <w:proofErr w:type="gramEnd"/>
      <w:r>
        <w:t xml:space="preserve"> this:</w:t>
      </w:r>
    </w:p>
    <w:p w14:paraId="50AD5B49" w14:textId="5E4BAEF5" w:rsidR="00183567" w:rsidRDefault="00183567" w:rsidP="00183567">
      <w:pPr>
        <w:spacing w:line="480" w:lineRule="auto"/>
        <w:jc w:val="center"/>
      </w:pPr>
      <w:r>
        <w:rPr>
          <w:noProof/>
        </w:rPr>
        <w:drawing>
          <wp:inline distT="0" distB="0" distL="0" distR="0" wp14:anchorId="025BC73C" wp14:editId="28655369">
            <wp:extent cx="3026240" cy="2115397"/>
            <wp:effectExtent l="0" t="1905" r="127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5400000">
                      <a:off x="0" y="0"/>
                      <a:ext cx="3054271" cy="2134991"/>
                    </a:xfrm>
                    <a:prstGeom prst="rect">
                      <a:avLst/>
                    </a:prstGeom>
                    <a:noFill/>
                    <a:ln>
                      <a:noFill/>
                    </a:ln>
                  </pic:spPr>
                </pic:pic>
              </a:graphicData>
            </a:graphic>
          </wp:inline>
        </w:drawing>
      </w:r>
    </w:p>
    <w:p w14:paraId="7BFA0883" w14:textId="5ED854F3" w:rsidR="00183567" w:rsidRPr="00183567" w:rsidRDefault="00183567" w:rsidP="00183567">
      <w:pPr>
        <w:spacing w:line="480" w:lineRule="auto"/>
        <w:rPr>
          <w:rFonts w:asciiTheme="majorHAnsi" w:hAnsiTheme="majorHAnsi" w:cstheme="majorHAnsi"/>
          <w:b/>
        </w:rPr>
      </w:pPr>
      <w:r>
        <w:rPr>
          <w:rFonts w:asciiTheme="majorHAnsi" w:hAnsiTheme="majorHAnsi" w:cstheme="majorHAnsi"/>
          <w:b/>
        </w:rPr>
        <w:lastRenderedPageBreak/>
        <w:t>Code of the green house</w:t>
      </w:r>
    </w:p>
    <w:p w14:paraId="17742773" w14:textId="3ECF91AE" w:rsidR="00183567" w:rsidRDefault="00183567" w:rsidP="00183567">
      <w:pPr>
        <w:pStyle w:val="ListParagraph"/>
        <w:numPr>
          <w:ilvl w:val="0"/>
          <w:numId w:val="2"/>
        </w:numPr>
        <w:spacing w:line="480" w:lineRule="auto"/>
      </w:pPr>
      <w:r>
        <w:t>First import the libraries needed for the code</w:t>
      </w:r>
    </w:p>
    <w:p w14:paraId="3C1495DB" w14:textId="6B156B6D" w:rsidR="00183567" w:rsidRDefault="00183567" w:rsidP="00183567">
      <w:pPr>
        <w:pStyle w:val="ListParagraph"/>
        <w:numPr>
          <w:ilvl w:val="0"/>
          <w:numId w:val="2"/>
        </w:numPr>
        <w:spacing w:line="480" w:lineRule="auto"/>
      </w:pPr>
      <w:r>
        <w:t xml:space="preserve">Those being the gpiozero library for the light sensor, the time library for the sleep command, and the RPi.GPIO for the raspberry commands </w:t>
      </w:r>
    </w:p>
    <w:p w14:paraId="2FC71EEC" w14:textId="46B85353" w:rsidR="00183567" w:rsidRDefault="00183567" w:rsidP="00183567">
      <w:pPr>
        <w:pStyle w:val="ListParagraph"/>
        <w:numPr>
          <w:ilvl w:val="0"/>
          <w:numId w:val="2"/>
        </w:numPr>
        <w:spacing w:line="480" w:lineRule="auto"/>
      </w:pPr>
      <w:r>
        <w:t>Define the light sensor to GPIO 4 and set GPIO 18, and 26 as outputs</w:t>
      </w:r>
    </w:p>
    <w:p w14:paraId="286175A4" w14:textId="6F2A98BD" w:rsidR="00183567" w:rsidRDefault="00FD0228" w:rsidP="00183567">
      <w:pPr>
        <w:pStyle w:val="ListParagraph"/>
        <w:numPr>
          <w:ilvl w:val="0"/>
          <w:numId w:val="2"/>
        </w:numPr>
        <w:spacing w:line="480" w:lineRule="auto"/>
      </w:pPr>
      <w:r>
        <w:t>Additionally,</w:t>
      </w:r>
      <w:r w:rsidR="00183567">
        <w:t xml:space="preserve"> make sure to set the frequency of </w:t>
      </w:r>
      <w:r>
        <w:t>GPIO 18 to 50Hz</w:t>
      </w:r>
    </w:p>
    <w:p w14:paraId="0B806B66" w14:textId="0DC1B636" w:rsidR="00FD0228" w:rsidRDefault="00FD0228" w:rsidP="00183567">
      <w:pPr>
        <w:pStyle w:val="ListParagraph"/>
        <w:numPr>
          <w:ilvl w:val="0"/>
          <w:numId w:val="2"/>
        </w:numPr>
        <w:spacing w:line="480" w:lineRule="auto"/>
      </w:pPr>
      <w:r>
        <w:t>Build a function that will allow for the duty cycle to change and make the parameter the angle</w:t>
      </w:r>
    </w:p>
    <w:p w14:paraId="6769FCB7" w14:textId="5D2D9E45" w:rsidR="00FD0228" w:rsidRDefault="00FD0228" w:rsidP="00183567">
      <w:pPr>
        <w:pStyle w:val="ListParagraph"/>
        <w:numPr>
          <w:ilvl w:val="0"/>
          <w:numId w:val="2"/>
        </w:numPr>
        <w:spacing w:line="480" w:lineRule="auto"/>
      </w:pPr>
      <w:r>
        <w:t>Keep in mind that to calculate the duty cycle in this case would be the angle/18+2</w:t>
      </w:r>
    </w:p>
    <w:p w14:paraId="3A1D951C" w14:textId="68696A52" w:rsidR="00FD0228" w:rsidRDefault="00FD0228" w:rsidP="00183567">
      <w:pPr>
        <w:pStyle w:val="ListParagraph"/>
        <w:numPr>
          <w:ilvl w:val="0"/>
          <w:numId w:val="2"/>
        </w:numPr>
        <w:spacing w:line="480" w:lineRule="auto"/>
      </w:pPr>
      <w:r>
        <w:t>Create a while loop that runs forever and prints the LDR values as the program goes on</w:t>
      </w:r>
    </w:p>
    <w:p w14:paraId="2F20C626" w14:textId="2301744B" w:rsidR="00FD0228" w:rsidRDefault="00FD0228" w:rsidP="00183567">
      <w:pPr>
        <w:pStyle w:val="ListParagraph"/>
        <w:numPr>
          <w:ilvl w:val="0"/>
          <w:numId w:val="2"/>
        </w:numPr>
        <w:spacing w:line="480" w:lineRule="auto"/>
      </w:pPr>
      <w:r>
        <w:t>Now add program to it so that the angle of the servo motor changes and the voltage across pin 26 as well so that when the LDR detects high light the ceiling opens, and the LEDs turn off, but when there’s not enough light the ceiling closes and the LEDS turn on</w:t>
      </w:r>
    </w:p>
    <w:p w14:paraId="61D40A39" w14:textId="10C565F6" w:rsidR="00FD0228" w:rsidRDefault="00FD0228" w:rsidP="00183567">
      <w:pPr>
        <w:pStyle w:val="ListParagraph"/>
        <w:numPr>
          <w:ilvl w:val="0"/>
          <w:numId w:val="2"/>
        </w:numPr>
        <w:spacing w:line="480" w:lineRule="auto"/>
      </w:pPr>
      <w:r>
        <w:t>Test the code to make sure it works</w:t>
      </w:r>
    </w:p>
    <w:p w14:paraId="7FE5553F" w14:textId="4B9FF3E9" w:rsidR="00FD0228" w:rsidRDefault="00FD0228" w:rsidP="00183567">
      <w:pPr>
        <w:pStyle w:val="ListParagraph"/>
        <w:numPr>
          <w:ilvl w:val="0"/>
          <w:numId w:val="2"/>
        </w:numPr>
        <w:spacing w:line="480" w:lineRule="auto"/>
      </w:pPr>
      <w:r>
        <w:t>To set the code to a more accurate result run it for about a week during sun set to see what the value is when the sun is setting down</w:t>
      </w:r>
    </w:p>
    <w:p w14:paraId="525D2136" w14:textId="067A9AED" w:rsidR="00FD0228" w:rsidRDefault="00FD0228" w:rsidP="00183567">
      <w:pPr>
        <w:pStyle w:val="ListParagraph"/>
        <w:numPr>
          <w:ilvl w:val="0"/>
          <w:numId w:val="2"/>
        </w:numPr>
        <w:spacing w:line="480" w:lineRule="auto"/>
      </w:pPr>
      <w:r>
        <w:t>That value would be the cut off point for this project</w:t>
      </w:r>
    </w:p>
    <w:p w14:paraId="28961F3C" w14:textId="0BE66A96" w:rsidR="00E951F0" w:rsidRDefault="00E951F0" w:rsidP="00E951F0">
      <w:pPr>
        <w:spacing w:line="480" w:lineRule="auto"/>
      </w:pPr>
    </w:p>
    <w:p w14:paraId="2193B883" w14:textId="3B1A4006" w:rsidR="00E951F0" w:rsidRDefault="00E951F0" w:rsidP="00E951F0">
      <w:pPr>
        <w:spacing w:line="480" w:lineRule="auto"/>
      </w:pPr>
    </w:p>
    <w:p w14:paraId="3AF94EAE" w14:textId="77777777" w:rsidR="00E951F0" w:rsidRPr="001918B0" w:rsidRDefault="00E951F0" w:rsidP="00E951F0">
      <w:pPr>
        <w:spacing w:line="480" w:lineRule="auto"/>
      </w:pPr>
    </w:p>
    <w:p w14:paraId="53F8ED6B" w14:textId="2FDAD5CD" w:rsidR="00975412" w:rsidRDefault="006A74E1" w:rsidP="00887BAF">
      <w:pPr>
        <w:pStyle w:val="Heading1"/>
        <w:spacing w:line="480" w:lineRule="auto"/>
      </w:pPr>
      <w:r>
        <w:lastRenderedPageBreak/>
        <w:t>D</w:t>
      </w:r>
      <w:r w:rsidR="00734585">
        <w:t>esign</w:t>
      </w:r>
    </w:p>
    <w:p w14:paraId="3C84F6B2" w14:textId="4EA8DD81" w:rsidR="00975412" w:rsidRDefault="00E951F0" w:rsidP="00887BAF">
      <w:pPr>
        <w:spacing w:line="480" w:lineRule="auto"/>
        <w:rPr>
          <w:rFonts w:asciiTheme="majorHAnsi" w:hAnsiTheme="majorHAnsi" w:cstheme="majorHAnsi"/>
          <w:b/>
        </w:rPr>
      </w:pPr>
      <w:r>
        <w:rPr>
          <w:rFonts w:asciiTheme="majorHAnsi" w:hAnsiTheme="majorHAnsi" w:cstheme="majorHAnsi"/>
          <w:b/>
        </w:rPr>
        <w:t>Wiring</w:t>
      </w:r>
    </w:p>
    <w:p w14:paraId="3F468D95" w14:textId="5307BD2A" w:rsidR="00E951F0" w:rsidRDefault="00E951F0" w:rsidP="00887BAF">
      <w:pPr>
        <w:spacing w:line="480" w:lineRule="auto"/>
        <w:rPr>
          <w:rFonts w:asciiTheme="majorHAnsi" w:hAnsiTheme="majorHAnsi" w:cstheme="majorHAnsi"/>
        </w:rPr>
      </w:pPr>
      <w:r>
        <w:rPr>
          <w:noProof/>
        </w:rPr>
        <w:drawing>
          <wp:inline distT="0" distB="0" distL="0" distR="0" wp14:anchorId="62FB1C65" wp14:editId="57ABB9C1">
            <wp:extent cx="5097145" cy="394716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7145" cy="3947160"/>
                    </a:xfrm>
                    <a:prstGeom prst="rect">
                      <a:avLst/>
                    </a:prstGeom>
                    <a:noFill/>
                    <a:ln>
                      <a:noFill/>
                    </a:ln>
                  </pic:spPr>
                </pic:pic>
              </a:graphicData>
            </a:graphic>
          </wp:inline>
        </w:drawing>
      </w:r>
    </w:p>
    <w:p w14:paraId="6AF0C4F4" w14:textId="18BCA75C" w:rsidR="00E951F0" w:rsidRDefault="00E951F0" w:rsidP="00887BAF">
      <w:pPr>
        <w:spacing w:line="480" w:lineRule="auto"/>
        <w:rPr>
          <w:rFonts w:asciiTheme="majorHAnsi" w:hAnsiTheme="majorHAnsi" w:cstheme="majorHAnsi"/>
          <w:b/>
        </w:rPr>
      </w:pPr>
      <w:r>
        <w:rPr>
          <w:rFonts w:asciiTheme="majorHAnsi" w:hAnsiTheme="majorHAnsi" w:cstheme="majorHAnsi"/>
          <w:b/>
        </w:rPr>
        <w:t>Schematic</w:t>
      </w:r>
    </w:p>
    <w:p w14:paraId="186D28E0" w14:textId="4834EC34" w:rsidR="00E951F0" w:rsidRPr="00E951F0" w:rsidRDefault="00E951F0" w:rsidP="00887BAF">
      <w:pPr>
        <w:spacing w:line="480" w:lineRule="auto"/>
        <w:rPr>
          <w:rFonts w:asciiTheme="majorHAnsi" w:hAnsiTheme="majorHAnsi" w:cstheme="majorHAnsi"/>
          <w:b/>
        </w:rPr>
      </w:pPr>
      <w:r>
        <w:rPr>
          <w:noProof/>
        </w:rPr>
        <w:drawing>
          <wp:inline distT="0" distB="0" distL="0" distR="0" wp14:anchorId="526A5B58" wp14:editId="7343AE17">
            <wp:extent cx="5486400" cy="24648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464854"/>
                    </a:xfrm>
                    <a:prstGeom prst="rect">
                      <a:avLst/>
                    </a:prstGeom>
                    <a:noFill/>
                    <a:ln>
                      <a:noFill/>
                    </a:ln>
                  </pic:spPr>
                </pic:pic>
              </a:graphicData>
            </a:graphic>
          </wp:inline>
        </w:drawing>
      </w:r>
    </w:p>
    <w:p w14:paraId="1E5B9021" w14:textId="3B7D69A3" w:rsidR="00D17585" w:rsidRDefault="00734585" w:rsidP="00887BAF">
      <w:pPr>
        <w:pStyle w:val="Heading1"/>
        <w:spacing w:line="480" w:lineRule="auto"/>
      </w:pPr>
      <w:r>
        <w:lastRenderedPageBreak/>
        <w:t>Program</w:t>
      </w:r>
    </w:p>
    <w:p w14:paraId="6598079C" w14:textId="762FFAAB" w:rsidR="00670281" w:rsidRDefault="00E951F0" w:rsidP="00887BAF">
      <w:pPr>
        <w:spacing w:line="480" w:lineRule="auto"/>
        <w:rPr>
          <w:b/>
        </w:rPr>
      </w:pPr>
      <w:r>
        <w:rPr>
          <w:b/>
        </w:rPr>
        <w:t>Code for the green house with sundown value</w:t>
      </w:r>
    </w:p>
    <w:p w14:paraId="2353370C" w14:textId="77777777" w:rsidR="00E951F0" w:rsidRDefault="00E951F0" w:rsidP="00E951F0">
      <w:pPr>
        <w:spacing w:line="480" w:lineRule="auto"/>
      </w:pPr>
      <w:r>
        <w:t>from gpiozero import LightSensor</w:t>
      </w:r>
    </w:p>
    <w:p w14:paraId="4A738F71" w14:textId="77777777" w:rsidR="00E951F0" w:rsidRDefault="00E951F0" w:rsidP="00E951F0">
      <w:pPr>
        <w:spacing w:line="480" w:lineRule="auto"/>
      </w:pPr>
      <w:r>
        <w:t>from time import sleep</w:t>
      </w:r>
    </w:p>
    <w:p w14:paraId="4E52B1D9" w14:textId="77777777" w:rsidR="00E951F0" w:rsidRDefault="00E951F0" w:rsidP="00E951F0">
      <w:pPr>
        <w:spacing w:line="480" w:lineRule="auto"/>
      </w:pPr>
      <w:r>
        <w:t>import RPi.GPIO as GPIO</w:t>
      </w:r>
    </w:p>
    <w:p w14:paraId="557DBCD4" w14:textId="77777777" w:rsidR="00E951F0" w:rsidRDefault="00E951F0" w:rsidP="00E951F0">
      <w:pPr>
        <w:spacing w:line="480" w:lineRule="auto"/>
      </w:pPr>
    </w:p>
    <w:p w14:paraId="53C1F98A" w14:textId="77777777" w:rsidR="00E951F0" w:rsidRDefault="00E951F0" w:rsidP="00E951F0">
      <w:pPr>
        <w:spacing w:line="480" w:lineRule="auto"/>
      </w:pPr>
      <w:r>
        <w:t>ldr = LightSensor(4)</w:t>
      </w:r>
    </w:p>
    <w:p w14:paraId="538F0BE2" w14:textId="77777777" w:rsidR="00E951F0" w:rsidRDefault="00E951F0" w:rsidP="00E951F0">
      <w:pPr>
        <w:spacing w:line="480" w:lineRule="auto"/>
      </w:pPr>
      <w:r>
        <w:t>GPIO.setmode(GPIO.BCM)</w:t>
      </w:r>
    </w:p>
    <w:p w14:paraId="31C7B465" w14:textId="77777777" w:rsidR="00E951F0" w:rsidRDefault="00E951F0" w:rsidP="00E951F0">
      <w:pPr>
        <w:spacing w:line="480" w:lineRule="auto"/>
      </w:pPr>
      <w:r>
        <w:t>GPIO.setwarnings(False)</w:t>
      </w:r>
    </w:p>
    <w:p w14:paraId="5560519E" w14:textId="77777777" w:rsidR="00E951F0" w:rsidRDefault="00E951F0" w:rsidP="00E951F0">
      <w:pPr>
        <w:spacing w:line="480" w:lineRule="auto"/>
      </w:pPr>
      <w:r>
        <w:t>GPIO.setup(18, GPIO.OUT)</w:t>
      </w:r>
    </w:p>
    <w:p w14:paraId="6B280CD0" w14:textId="77777777" w:rsidR="00E951F0" w:rsidRDefault="00E951F0" w:rsidP="00E951F0">
      <w:pPr>
        <w:spacing w:line="480" w:lineRule="auto"/>
      </w:pPr>
      <w:r>
        <w:t>GPIO.setup(26, GPIO.OUT)</w:t>
      </w:r>
    </w:p>
    <w:p w14:paraId="7A806F69" w14:textId="77777777" w:rsidR="00E951F0" w:rsidRDefault="00E951F0" w:rsidP="00E951F0">
      <w:pPr>
        <w:spacing w:line="480" w:lineRule="auto"/>
      </w:pPr>
      <w:r>
        <w:t>pwm = GPIO.PWM(18, 50)</w:t>
      </w:r>
    </w:p>
    <w:p w14:paraId="2C3F060F" w14:textId="77777777" w:rsidR="00E951F0" w:rsidRDefault="00E951F0" w:rsidP="00E951F0">
      <w:pPr>
        <w:spacing w:line="480" w:lineRule="auto"/>
      </w:pPr>
      <w:r>
        <w:t>pwm.start(0)</w:t>
      </w:r>
    </w:p>
    <w:p w14:paraId="08D82B1E" w14:textId="77777777" w:rsidR="00E951F0" w:rsidRDefault="00E951F0" w:rsidP="00E951F0">
      <w:pPr>
        <w:spacing w:line="480" w:lineRule="auto"/>
      </w:pPr>
    </w:p>
    <w:p w14:paraId="67FAE42E" w14:textId="77777777" w:rsidR="00E951F0" w:rsidRDefault="00E951F0" w:rsidP="00E951F0">
      <w:pPr>
        <w:spacing w:line="480" w:lineRule="auto"/>
      </w:pPr>
    </w:p>
    <w:p w14:paraId="1F10A117" w14:textId="77777777" w:rsidR="00E951F0" w:rsidRDefault="00E951F0" w:rsidP="00E951F0">
      <w:pPr>
        <w:spacing w:line="480" w:lineRule="auto"/>
      </w:pPr>
      <w:r>
        <w:t>#function to assign angle</w:t>
      </w:r>
    </w:p>
    <w:p w14:paraId="5C00A3CE" w14:textId="77777777" w:rsidR="00E951F0" w:rsidRDefault="00E951F0" w:rsidP="00E951F0">
      <w:pPr>
        <w:spacing w:line="480" w:lineRule="auto"/>
      </w:pPr>
      <w:r>
        <w:t>def SetAngle(angle):</w:t>
      </w:r>
    </w:p>
    <w:p w14:paraId="1F98F55F" w14:textId="77777777" w:rsidR="00E951F0" w:rsidRDefault="00E951F0" w:rsidP="00E951F0">
      <w:pPr>
        <w:spacing w:line="480" w:lineRule="auto"/>
      </w:pPr>
      <w:r>
        <w:t xml:space="preserve">    duty = angle/18+2 #this is to calculate the duty cycle</w:t>
      </w:r>
    </w:p>
    <w:p w14:paraId="4A0A07B1" w14:textId="77777777" w:rsidR="00E951F0" w:rsidRDefault="00E951F0" w:rsidP="00E951F0">
      <w:pPr>
        <w:spacing w:line="480" w:lineRule="auto"/>
      </w:pPr>
      <w:r>
        <w:t xml:space="preserve">    GPIO.output(18, True) #turns the pin for output</w:t>
      </w:r>
    </w:p>
    <w:p w14:paraId="7DD5E465" w14:textId="77777777" w:rsidR="00E951F0" w:rsidRDefault="00E951F0" w:rsidP="00E951F0">
      <w:pPr>
        <w:spacing w:line="480" w:lineRule="auto"/>
      </w:pPr>
      <w:r>
        <w:t xml:space="preserve">    pwm.ChangeDutyCycle(duty) #changes the duty cycle to match what's calculated</w:t>
      </w:r>
    </w:p>
    <w:p w14:paraId="11A7E164" w14:textId="77777777" w:rsidR="00E951F0" w:rsidRDefault="00E951F0" w:rsidP="00E951F0">
      <w:pPr>
        <w:spacing w:line="480" w:lineRule="auto"/>
      </w:pPr>
      <w:r>
        <w:t xml:space="preserve">    sleep(1) #waits 1 second</w:t>
      </w:r>
    </w:p>
    <w:p w14:paraId="707E85FA" w14:textId="77777777" w:rsidR="00E951F0" w:rsidRDefault="00E951F0" w:rsidP="00E951F0">
      <w:pPr>
        <w:spacing w:line="480" w:lineRule="auto"/>
      </w:pPr>
      <w:r>
        <w:t xml:space="preserve">    GPIO.output(18, False) #turns the pin for output</w:t>
      </w:r>
    </w:p>
    <w:p w14:paraId="40E6C10E" w14:textId="77777777" w:rsidR="00E951F0" w:rsidRDefault="00E951F0" w:rsidP="00E951F0">
      <w:pPr>
        <w:spacing w:line="480" w:lineRule="auto"/>
      </w:pPr>
      <w:r>
        <w:t xml:space="preserve">    # changes the duty back to 0 so we aren't continuously sending inputs to the servo</w:t>
      </w:r>
    </w:p>
    <w:p w14:paraId="6F890C07" w14:textId="77777777" w:rsidR="00E951F0" w:rsidRDefault="00E951F0" w:rsidP="00E951F0">
      <w:pPr>
        <w:spacing w:line="480" w:lineRule="auto"/>
      </w:pPr>
      <w:r>
        <w:lastRenderedPageBreak/>
        <w:t xml:space="preserve">    pwm.ChangeDutyCycle(0)</w:t>
      </w:r>
    </w:p>
    <w:p w14:paraId="779F4F7E" w14:textId="77777777" w:rsidR="00E951F0" w:rsidRDefault="00E951F0" w:rsidP="00E951F0">
      <w:pPr>
        <w:spacing w:line="480" w:lineRule="auto"/>
      </w:pPr>
    </w:p>
    <w:p w14:paraId="35B984CB" w14:textId="77777777" w:rsidR="00E951F0" w:rsidRDefault="00E951F0" w:rsidP="00E951F0">
      <w:pPr>
        <w:spacing w:line="480" w:lineRule="auto"/>
      </w:pPr>
      <w:r>
        <w:t>while True:</w:t>
      </w:r>
    </w:p>
    <w:p w14:paraId="29282881" w14:textId="77777777" w:rsidR="00E951F0" w:rsidRDefault="00E951F0" w:rsidP="00E951F0">
      <w:pPr>
        <w:spacing w:line="480" w:lineRule="auto"/>
      </w:pPr>
      <w:r>
        <w:t xml:space="preserve">    print(ldr.value)</w:t>
      </w:r>
    </w:p>
    <w:p w14:paraId="04A69EA7" w14:textId="5D25FAEC" w:rsidR="00E951F0" w:rsidRDefault="00E951F0" w:rsidP="00E951F0">
      <w:pPr>
        <w:spacing w:line="480" w:lineRule="auto"/>
      </w:pPr>
      <w:r>
        <w:t xml:space="preserve">    if (ldr.value &gt; 0.167):</w:t>
      </w:r>
    </w:p>
    <w:p w14:paraId="07213294" w14:textId="77777777" w:rsidR="00E951F0" w:rsidRDefault="00E951F0" w:rsidP="00E951F0">
      <w:pPr>
        <w:spacing w:line="480" w:lineRule="auto"/>
      </w:pPr>
      <w:r>
        <w:t xml:space="preserve">        GPIO.output(26,GPIO.LOW)</w:t>
      </w:r>
    </w:p>
    <w:p w14:paraId="1F9E1D4D" w14:textId="77777777" w:rsidR="00E951F0" w:rsidRDefault="00E951F0" w:rsidP="00E951F0">
      <w:pPr>
        <w:spacing w:line="480" w:lineRule="auto"/>
      </w:pPr>
      <w:r>
        <w:t xml:space="preserve">        sleep(1)</w:t>
      </w:r>
    </w:p>
    <w:p w14:paraId="0FD6DC08" w14:textId="77777777" w:rsidR="00E951F0" w:rsidRDefault="00E951F0" w:rsidP="00E951F0">
      <w:pPr>
        <w:spacing w:line="480" w:lineRule="auto"/>
      </w:pPr>
      <w:r>
        <w:t xml:space="preserve">        SetAngle(0)</w:t>
      </w:r>
    </w:p>
    <w:p w14:paraId="40C3D634" w14:textId="77777777" w:rsidR="00E951F0" w:rsidRDefault="00E951F0" w:rsidP="00E951F0">
      <w:pPr>
        <w:spacing w:line="480" w:lineRule="auto"/>
      </w:pPr>
      <w:r>
        <w:t xml:space="preserve">    else:</w:t>
      </w:r>
    </w:p>
    <w:p w14:paraId="33FD64AE" w14:textId="77777777" w:rsidR="00E951F0" w:rsidRDefault="00E951F0" w:rsidP="00E951F0">
      <w:pPr>
        <w:spacing w:line="480" w:lineRule="auto"/>
      </w:pPr>
      <w:r>
        <w:t xml:space="preserve">        SetAngle(180)</w:t>
      </w:r>
    </w:p>
    <w:p w14:paraId="1B0C2E3F" w14:textId="77777777" w:rsidR="00E951F0" w:rsidRDefault="00E951F0" w:rsidP="00E951F0">
      <w:pPr>
        <w:spacing w:line="480" w:lineRule="auto"/>
      </w:pPr>
      <w:r>
        <w:t xml:space="preserve">        GPIO.output(26,GPIO.HIGH)</w:t>
      </w:r>
    </w:p>
    <w:p w14:paraId="29B05A59" w14:textId="67185548" w:rsidR="00E951F0" w:rsidRDefault="00E951F0" w:rsidP="00E951F0">
      <w:pPr>
        <w:spacing w:line="480" w:lineRule="auto"/>
      </w:pPr>
      <w:r>
        <w:t xml:space="preserve">        sleep(1)</w:t>
      </w:r>
    </w:p>
    <w:p w14:paraId="2B8C9C60" w14:textId="4C57D3F5" w:rsidR="00442AE1" w:rsidRDefault="00442AE1" w:rsidP="00E951F0">
      <w:pPr>
        <w:spacing w:line="480" w:lineRule="auto"/>
      </w:pPr>
    </w:p>
    <w:p w14:paraId="606B49F9" w14:textId="0F01CBD9" w:rsidR="00442AE1" w:rsidRDefault="00442AE1" w:rsidP="00E951F0">
      <w:pPr>
        <w:spacing w:line="480" w:lineRule="auto"/>
      </w:pPr>
    </w:p>
    <w:p w14:paraId="52F5F702" w14:textId="4111E3E3" w:rsidR="00442AE1" w:rsidRDefault="00442AE1" w:rsidP="00E951F0">
      <w:pPr>
        <w:spacing w:line="480" w:lineRule="auto"/>
      </w:pPr>
    </w:p>
    <w:p w14:paraId="66606556" w14:textId="1B1C8756" w:rsidR="00442AE1" w:rsidRDefault="00442AE1" w:rsidP="00E951F0">
      <w:pPr>
        <w:spacing w:line="480" w:lineRule="auto"/>
      </w:pPr>
    </w:p>
    <w:p w14:paraId="3080A1B8" w14:textId="51C8E184" w:rsidR="00442AE1" w:rsidRDefault="00442AE1" w:rsidP="00E951F0">
      <w:pPr>
        <w:spacing w:line="480" w:lineRule="auto"/>
      </w:pPr>
    </w:p>
    <w:p w14:paraId="22805E58" w14:textId="31B02432" w:rsidR="00442AE1" w:rsidRDefault="00442AE1" w:rsidP="00E951F0">
      <w:pPr>
        <w:spacing w:line="480" w:lineRule="auto"/>
      </w:pPr>
    </w:p>
    <w:p w14:paraId="4D695DEB" w14:textId="5E44CC59" w:rsidR="00442AE1" w:rsidRDefault="00442AE1" w:rsidP="00E951F0">
      <w:pPr>
        <w:spacing w:line="480" w:lineRule="auto"/>
      </w:pPr>
    </w:p>
    <w:p w14:paraId="10605338" w14:textId="5A653980" w:rsidR="00442AE1" w:rsidRDefault="00442AE1" w:rsidP="00E951F0">
      <w:pPr>
        <w:spacing w:line="480" w:lineRule="auto"/>
      </w:pPr>
    </w:p>
    <w:p w14:paraId="785BB924" w14:textId="71DA8B84" w:rsidR="00442AE1" w:rsidRDefault="00442AE1" w:rsidP="00E951F0">
      <w:pPr>
        <w:spacing w:line="480" w:lineRule="auto"/>
      </w:pPr>
    </w:p>
    <w:p w14:paraId="68274774" w14:textId="45ED1AC3" w:rsidR="00442AE1" w:rsidRDefault="00442AE1" w:rsidP="00E951F0">
      <w:pPr>
        <w:spacing w:line="480" w:lineRule="auto"/>
      </w:pPr>
    </w:p>
    <w:p w14:paraId="34287AB7" w14:textId="77777777" w:rsidR="00442AE1" w:rsidRDefault="00442AE1" w:rsidP="00E951F0">
      <w:pPr>
        <w:spacing w:line="480" w:lineRule="auto"/>
      </w:pPr>
    </w:p>
    <w:p w14:paraId="78A084F1" w14:textId="324E6F71" w:rsidR="00442AE1" w:rsidRDefault="00442AE1" w:rsidP="00E951F0">
      <w:pPr>
        <w:spacing w:line="480" w:lineRule="auto"/>
        <w:rPr>
          <w:rFonts w:asciiTheme="majorHAnsi" w:hAnsiTheme="majorHAnsi" w:cstheme="majorHAnsi"/>
          <w:b/>
        </w:rPr>
      </w:pPr>
      <w:r>
        <w:rPr>
          <w:rFonts w:asciiTheme="majorHAnsi" w:hAnsiTheme="majorHAnsi" w:cstheme="majorHAnsi"/>
          <w:b/>
        </w:rPr>
        <w:lastRenderedPageBreak/>
        <w:t>Logic Flowchart</w:t>
      </w:r>
    </w:p>
    <w:p w14:paraId="69E9C669" w14:textId="26E2F122" w:rsidR="00442AE1" w:rsidRPr="005809DA" w:rsidRDefault="00442AE1" w:rsidP="00442AE1">
      <w:pPr>
        <w:jc w:val="center"/>
        <w:rPr>
          <w:rFonts w:asciiTheme="majorHAnsi" w:hAnsiTheme="majorHAnsi" w:cs="Calibri Light"/>
        </w:rPr>
      </w:pPr>
      <w:r>
        <w:rPr>
          <w:noProof/>
        </w:rPr>
        <mc:AlternateContent>
          <mc:Choice Requires="wps">
            <w:drawing>
              <wp:anchor distT="45720" distB="45720" distL="114300" distR="114300" simplePos="0" relativeHeight="251668992" behindDoc="0" locked="0" layoutInCell="1" allowOverlap="1" wp14:anchorId="50F0BFB5" wp14:editId="685642A6">
                <wp:simplePos x="0" y="0"/>
                <wp:positionH relativeFrom="column">
                  <wp:posOffset>3098800</wp:posOffset>
                </wp:positionH>
                <wp:positionV relativeFrom="paragraph">
                  <wp:posOffset>4923790</wp:posOffset>
                </wp:positionV>
                <wp:extent cx="546100" cy="279400"/>
                <wp:effectExtent l="0" t="0" r="25400" b="25400"/>
                <wp:wrapTopAndBottom/>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00" cy="279400"/>
                        </a:xfrm>
                        <a:prstGeom prst="rect">
                          <a:avLst/>
                        </a:prstGeom>
                        <a:solidFill>
                          <a:srgbClr val="FFFFFF"/>
                        </a:solidFill>
                        <a:ln w="9525">
                          <a:solidFill>
                            <a:srgbClr val="000000"/>
                          </a:solidFill>
                          <a:miter lim="800000"/>
                          <a:headEnd/>
                          <a:tailEnd/>
                        </a:ln>
                      </wps:spPr>
                      <wps:txbx>
                        <w:txbxContent>
                          <w:p w14:paraId="197E1E73" w14:textId="77777777" w:rsidR="00442AE1" w:rsidRDefault="00442AE1" w:rsidP="00442AE1">
                            <w:r>
                              <w:t>Y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0F0BFB5" id="_x0000_t202" coordsize="21600,21600" o:spt="202" path="m,l,21600r21600,l21600,xe">
                <v:stroke joinstyle="miter"/>
                <v:path gradientshapeok="t" o:connecttype="rect"/>
              </v:shapetype>
              <v:shape id="Text Box 53" o:spid="_x0000_s1026" type="#_x0000_t202" style="position:absolute;left:0;text-align:left;margin-left:244pt;margin-top:387.7pt;width:43pt;height:22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">
                <v:textbox>
                  <w:txbxContent>
                    <w:p w14:paraId="197E1E73" w14:textId="77777777" w:rsidR="00442AE1" w:rsidRDefault="00442AE1" w:rsidP="00442AE1">
                      <w:r>
                        <w:t>Yes</w:t>
                      </w:r>
                    </w:p>
                  </w:txbxContent>
                </v:textbox>
                <w10:wrap type="topAndBottom"/>
              </v:shape>
            </w:pict>
          </mc:Fallback>
        </mc:AlternateContent>
      </w:r>
      <w:r>
        <w:rPr>
          <w:noProof/>
        </w:rPr>
        <mc:AlternateContent>
          <mc:Choice Requires="wps">
            <w:drawing>
              <wp:anchor distT="45720" distB="45720" distL="114300" distR="114300" simplePos="0" relativeHeight="251667968" behindDoc="0" locked="0" layoutInCell="1" allowOverlap="1" wp14:anchorId="3EF77518" wp14:editId="450B3A3E">
                <wp:simplePos x="0" y="0"/>
                <wp:positionH relativeFrom="column">
                  <wp:posOffset>4559300</wp:posOffset>
                </wp:positionH>
                <wp:positionV relativeFrom="paragraph">
                  <wp:posOffset>2002790</wp:posOffset>
                </wp:positionV>
                <wp:extent cx="407670" cy="323215"/>
                <wp:effectExtent l="0" t="0" r="11430" b="19685"/>
                <wp:wrapTopAndBottom/>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670" cy="323215"/>
                        </a:xfrm>
                        <a:prstGeom prst="rect">
                          <a:avLst/>
                        </a:prstGeom>
                        <a:solidFill>
                          <a:srgbClr val="FFFFFF"/>
                        </a:solidFill>
                        <a:ln w="9525">
                          <a:solidFill>
                            <a:srgbClr val="000000"/>
                          </a:solidFill>
                          <a:miter lim="800000"/>
                          <a:headEnd/>
                          <a:tailEnd/>
                        </a:ln>
                      </wps:spPr>
                      <wps:txbx>
                        <w:txbxContent>
                          <w:p w14:paraId="1662D9D4" w14:textId="77777777" w:rsidR="00442AE1" w:rsidRDefault="00442AE1" w:rsidP="00442AE1">
                            <w:r>
                              <w:t>No</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F77518" id="Text Box 52" o:spid="_x0000_s1027" type="#_x0000_t202" style="position:absolute;left:0;text-align:left;margin-left:359pt;margin-top:157.7pt;width:32.1pt;height:25.4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">
                <v:textbox>
                  <w:txbxContent>
                    <w:p w14:paraId="1662D9D4" w14:textId="77777777" w:rsidR="00442AE1" w:rsidRDefault="00442AE1" w:rsidP="00442AE1">
                      <w:r>
                        <w:t>No</w:t>
                      </w:r>
                    </w:p>
                  </w:txbxContent>
                </v:textbox>
                <w10:wrap type="topAndBottom"/>
              </v:shape>
            </w:pict>
          </mc:Fallback>
        </mc:AlternateContent>
      </w:r>
      <w:r>
        <w:rPr>
          <w:noProof/>
        </w:rPr>
        <mc:AlternateContent>
          <mc:Choice Requires="wps">
            <w:drawing>
              <wp:anchor distT="0" distB="0" distL="114300" distR="114300" simplePos="0" relativeHeight="251646464" behindDoc="0" locked="0" layoutInCell="1" allowOverlap="1" wp14:anchorId="3653FA9A" wp14:editId="0BBD0897">
                <wp:simplePos x="0" y="0"/>
                <wp:positionH relativeFrom="column">
                  <wp:posOffset>2960370</wp:posOffset>
                </wp:positionH>
                <wp:positionV relativeFrom="paragraph">
                  <wp:posOffset>6824345</wp:posOffset>
                </wp:positionV>
                <wp:extent cx="635" cy="247015"/>
                <wp:effectExtent l="0" t="0" r="0" b="0"/>
                <wp:wrapNone/>
                <wp:docPr id="51" name="Straight Arrow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470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5CB4301" id="_x0000_t32" coordsize="21600,21600" o:spt="32" o:oned="t" path="m,l21600,21600e" filled="f">
                <v:path arrowok="t" fillok="f" o:connecttype="none"/>
                <o:lock v:ext="edit" shapetype="t"/>
              </v:shapetype>
              <v:shape id="Straight Arrow Connector 51" o:spid="_x0000_s1026" type="#_x0000_t32" style="position:absolute;margin-left:233.1pt;margin-top:537.35pt;width:.05pt;height:1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">
                <v:stroke endarrow="block"/>
              </v:shape>
            </w:pict>
          </mc:Fallback>
        </mc:AlternateContent>
      </w:r>
      <w:r>
        <w:rPr>
          <w:noProof/>
        </w:rPr>
        <mc:AlternateContent>
          <mc:Choice Requires="wps">
            <w:drawing>
              <wp:anchor distT="0" distB="0" distL="114300" distR="114300" simplePos="0" relativeHeight="251647488" behindDoc="0" locked="0" layoutInCell="1" allowOverlap="1" wp14:anchorId="4EC1BA77" wp14:editId="573A52A6">
                <wp:simplePos x="0" y="0"/>
                <wp:positionH relativeFrom="column">
                  <wp:posOffset>2985770</wp:posOffset>
                </wp:positionH>
                <wp:positionV relativeFrom="paragraph">
                  <wp:posOffset>5938520</wp:posOffset>
                </wp:positionV>
                <wp:extent cx="635" cy="193040"/>
                <wp:effectExtent l="0" t="0" r="0" b="0"/>
                <wp:wrapNone/>
                <wp:docPr id="50"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93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EE5874" id="Straight Arrow Connector 50" o:spid="_x0000_s1026" type="#_x0000_t32" style="position:absolute;margin-left:235.1pt;margin-top:467.6pt;width:.05pt;height:1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">
                <v:stroke endarrow="block"/>
              </v:shape>
            </w:pict>
          </mc:Fallback>
        </mc:AlternateContent>
      </w:r>
      <w:r>
        <w:rPr>
          <w:noProof/>
        </w:rPr>
        <mc:AlternateContent>
          <mc:Choice Requires="wps">
            <w:drawing>
              <wp:anchor distT="0" distB="0" distL="114300" distR="114300" simplePos="0" relativeHeight="251648512" behindDoc="0" locked="0" layoutInCell="1" allowOverlap="1" wp14:anchorId="791B3CDF" wp14:editId="0276D428">
                <wp:simplePos x="0" y="0"/>
                <wp:positionH relativeFrom="column">
                  <wp:posOffset>2451100</wp:posOffset>
                </wp:positionH>
                <wp:positionV relativeFrom="paragraph">
                  <wp:posOffset>6142990</wp:posOffset>
                </wp:positionV>
                <wp:extent cx="1086485" cy="663575"/>
                <wp:effectExtent l="0" t="0" r="18415" b="22225"/>
                <wp:wrapTopAndBottom/>
                <wp:docPr id="49" name="Flowchart: Predefined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6485" cy="663575"/>
                        </a:xfrm>
                        <a:prstGeom prst="flowChartPredefinedProcess">
                          <a:avLst/>
                        </a:prstGeom>
                        <a:solidFill>
                          <a:srgbClr val="FFFFFF"/>
                        </a:solidFill>
                        <a:ln w="9525">
                          <a:solidFill>
                            <a:srgbClr val="000000"/>
                          </a:solidFill>
                          <a:miter lim="800000"/>
                          <a:headEnd/>
                          <a:tailEnd/>
                        </a:ln>
                      </wps:spPr>
                      <wps:txbx>
                        <w:txbxContent>
                          <w:p w14:paraId="694B4865" w14:textId="77777777" w:rsidR="00442AE1" w:rsidRPr="005809DA" w:rsidRDefault="00442AE1" w:rsidP="00442AE1">
                            <w:pPr>
                              <w:jc w:val="center"/>
                            </w:pPr>
                            <w:r>
                              <w:t>Open Ceil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1B3CDF" id="_x0000_t112" coordsize="21600,21600" o:spt="112" path="m,l,21600r21600,l21600,xem2610,nfl2610,21600em18990,nfl18990,21600e">
                <v:stroke joinstyle="miter"/>
                <v:path o:extrusionok="f" gradientshapeok="t" o:connecttype="rect" textboxrect="2610,0,18990,21600"/>
              </v:shapetype>
              <v:shape id="Flowchart: Predefined Process 49" o:spid="_x0000_s1028" type="#_x0000_t112" style="position:absolute;left:0;text-align:left;margin-left:193pt;margin-top:483.7pt;width:85.55pt;height:52.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">
                <v:textbox>
                  <w:txbxContent>
                    <w:p w14:paraId="694B4865" w14:textId="77777777" w:rsidR="00442AE1" w:rsidRPr="005809DA" w:rsidRDefault="00442AE1" w:rsidP="00442AE1">
                      <w:pPr>
                        <w:jc w:val="center"/>
                      </w:pPr>
                      <w:r>
                        <w:t>Open Ceiling</w:t>
                      </w:r>
                    </w:p>
                  </w:txbxContent>
                </v:textbox>
                <w10:wrap type="topAndBottom"/>
              </v:shape>
            </w:pict>
          </mc:Fallback>
        </mc:AlternateContent>
      </w:r>
      <w:r>
        <w:rPr>
          <w:noProof/>
        </w:rPr>
        <mc:AlternateContent>
          <mc:Choice Requires="wps">
            <w:drawing>
              <wp:anchor distT="0" distB="0" distL="114300" distR="114300" simplePos="0" relativeHeight="251649536" behindDoc="0" locked="0" layoutInCell="1" allowOverlap="1" wp14:anchorId="524BC447" wp14:editId="193D73B4">
                <wp:simplePos x="0" y="0"/>
                <wp:positionH relativeFrom="column">
                  <wp:posOffset>3004185</wp:posOffset>
                </wp:positionH>
                <wp:positionV relativeFrom="paragraph">
                  <wp:posOffset>3535045</wp:posOffset>
                </wp:positionV>
                <wp:extent cx="635" cy="193040"/>
                <wp:effectExtent l="0" t="0" r="0" b="0"/>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93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755F0A" id="Straight Arrow Connector 47" o:spid="_x0000_s1026" type="#_x0000_t32" style="position:absolute;margin-left:236.55pt;margin-top:278.35pt;width:.05pt;height:1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">
                <v:stroke endarrow="block"/>
              </v:shape>
            </w:pict>
          </mc:Fallback>
        </mc:AlternateContent>
      </w:r>
      <w:r>
        <w:rPr>
          <w:noProof/>
        </w:rPr>
        <mc:AlternateContent>
          <mc:Choice Requires="wps">
            <w:drawing>
              <wp:anchor distT="0" distB="0" distL="114300" distR="114300" simplePos="0" relativeHeight="251650560" behindDoc="0" locked="0" layoutInCell="1" allowOverlap="1" wp14:anchorId="3FB5C557" wp14:editId="04144972">
                <wp:simplePos x="0" y="0"/>
                <wp:positionH relativeFrom="column">
                  <wp:posOffset>3014345</wp:posOffset>
                </wp:positionH>
                <wp:positionV relativeFrom="paragraph">
                  <wp:posOffset>4963795</wp:posOffset>
                </wp:positionV>
                <wp:extent cx="635" cy="193040"/>
                <wp:effectExtent l="0" t="0" r="0" b="0"/>
                <wp:wrapNone/>
                <wp:docPr id="46" name="Straight Arrow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93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85071B" id="Straight Arrow Connector 46" o:spid="_x0000_s1026" type="#_x0000_t32" style="position:absolute;margin-left:237.35pt;margin-top:390.85pt;width:.05pt;height:1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">
                <v:stroke endarrow="block"/>
              </v:shape>
            </w:pict>
          </mc:Fallback>
        </mc:AlternateContent>
      </w:r>
      <w:r>
        <w:rPr>
          <w:noProof/>
        </w:rPr>
        <mc:AlternateContent>
          <mc:Choice Requires="wps">
            <w:drawing>
              <wp:anchor distT="0" distB="0" distL="114300" distR="114300" simplePos="0" relativeHeight="251651584" behindDoc="0" locked="0" layoutInCell="1" allowOverlap="1" wp14:anchorId="3B606383" wp14:editId="017300CA">
                <wp:simplePos x="0" y="0"/>
                <wp:positionH relativeFrom="column">
                  <wp:posOffset>2950210</wp:posOffset>
                </wp:positionH>
                <wp:positionV relativeFrom="paragraph">
                  <wp:posOffset>2421255</wp:posOffset>
                </wp:positionV>
                <wp:extent cx="635" cy="193040"/>
                <wp:effectExtent l="0" t="0" r="0" b="0"/>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93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526C6C" id="Straight Arrow Connector 45" o:spid="_x0000_s1026" type="#_x0000_t32" style="position:absolute;margin-left:232.3pt;margin-top:190.65pt;width:.05pt;height:1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">
                <v:stroke endarrow="block"/>
              </v:shape>
            </w:pict>
          </mc:Fallback>
        </mc:AlternateContent>
      </w:r>
      <w:r>
        <w:rPr>
          <w:noProof/>
        </w:rPr>
        <mc:AlternateContent>
          <mc:Choice Requires="wps">
            <w:drawing>
              <wp:anchor distT="0" distB="0" distL="114300" distR="114300" simplePos="0" relativeHeight="251652608" behindDoc="0" locked="0" layoutInCell="1" allowOverlap="1" wp14:anchorId="7BD6684F" wp14:editId="1867015F">
                <wp:simplePos x="0" y="0"/>
                <wp:positionH relativeFrom="column">
                  <wp:posOffset>2933700</wp:posOffset>
                </wp:positionH>
                <wp:positionV relativeFrom="paragraph">
                  <wp:posOffset>1309370</wp:posOffset>
                </wp:positionV>
                <wp:extent cx="635" cy="193040"/>
                <wp:effectExtent l="0" t="0" r="0" b="0"/>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193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26A11B" id="Straight Arrow Connector 44" o:spid="_x0000_s1026" type="#_x0000_t32" style="position:absolute;margin-left:231pt;margin-top:103.1pt;width:.05pt;height:1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">
                <v:stroke endarrow="block"/>
              </v:shape>
            </w:pict>
          </mc:Fallback>
        </mc:AlternateContent>
      </w:r>
      <w:r>
        <w:rPr>
          <w:noProof/>
        </w:rPr>
        <mc:AlternateContent>
          <mc:Choice Requires="wps">
            <w:drawing>
              <wp:anchor distT="0" distB="0" distL="114300" distR="114300" simplePos="0" relativeHeight="251653632" behindDoc="0" locked="0" layoutInCell="1" allowOverlap="1" wp14:anchorId="6B6CA917" wp14:editId="5DC466FD">
                <wp:simplePos x="0" y="0"/>
                <wp:positionH relativeFrom="column">
                  <wp:posOffset>2960370</wp:posOffset>
                </wp:positionH>
                <wp:positionV relativeFrom="paragraph">
                  <wp:posOffset>500380</wp:posOffset>
                </wp:positionV>
                <wp:extent cx="0" cy="75565"/>
                <wp:effectExtent l="0" t="0" r="0" b="0"/>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55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ABE43A" id="Straight Arrow Connector 43" o:spid="_x0000_s1026" type="#_x0000_t32" style="position:absolute;margin-left:233.1pt;margin-top:39.4pt;width:0;height:5.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">
                <v:stroke endarrow="block"/>
              </v:shape>
            </w:pict>
          </mc:Fallback>
        </mc:AlternateContent>
      </w:r>
      <w:r>
        <w:rPr>
          <w:noProof/>
        </w:rPr>
        <mc:AlternateContent>
          <mc:Choice Requires="wps">
            <w:drawing>
              <wp:anchor distT="0" distB="0" distL="114300" distR="114300" simplePos="0" relativeHeight="251654656" behindDoc="0" locked="0" layoutInCell="1" allowOverlap="1" wp14:anchorId="429FC414" wp14:editId="537530EC">
                <wp:simplePos x="0" y="0"/>
                <wp:positionH relativeFrom="column">
                  <wp:posOffset>1448435</wp:posOffset>
                </wp:positionH>
                <wp:positionV relativeFrom="paragraph">
                  <wp:posOffset>6415405</wp:posOffset>
                </wp:positionV>
                <wp:extent cx="1004570" cy="8890"/>
                <wp:effectExtent l="0" t="0" r="0" b="0"/>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04570" cy="88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155B3F" id="Straight Arrow Connector 42" o:spid="_x0000_s1026" type="#_x0000_t32" style="position:absolute;margin-left:114.05pt;margin-top:505.15pt;width:79.1pt;height:.7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"/>
            </w:pict>
          </mc:Fallback>
        </mc:AlternateContent>
      </w:r>
      <w:r>
        <w:rPr>
          <w:noProof/>
        </w:rPr>
        <mc:AlternateContent>
          <mc:Choice Requires="wps">
            <w:drawing>
              <wp:anchor distT="0" distB="0" distL="114300" distR="114300" simplePos="0" relativeHeight="251655680" behindDoc="0" locked="0" layoutInCell="1" allowOverlap="1" wp14:anchorId="0631FC53" wp14:editId="441BA91B">
                <wp:simplePos x="0" y="0"/>
                <wp:positionH relativeFrom="column">
                  <wp:posOffset>1484630</wp:posOffset>
                </wp:positionH>
                <wp:positionV relativeFrom="paragraph">
                  <wp:posOffset>2938780</wp:posOffset>
                </wp:positionV>
                <wp:extent cx="896620" cy="0"/>
                <wp:effectExtent l="0" t="0" r="0" b="0"/>
                <wp:wrapNone/>
                <wp:docPr id="41" name="Straight Arrow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9662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47132B" id="Straight Arrow Connector 41" o:spid="_x0000_s1026" type="#_x0000_t32" style="position:absolute;margin-left:116.9pt;margin-top:231.4pt;width:70.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">
                <v:stroke endarrow="block"/>
              </v:shape>
            </w:pict>
          </mc:Fallback>
        </mc:AlternateContent>
      </w:r>
      <w:r>
        <w:rPr>
          <w:noProof/>
        </w:rPr>
        <mc:AlternateContent>
          <mc:Choice Requires="wps">
            <w:drawing>
              <wp:anchor distT="0" distB="0" distL="114300" distR="114300" simplePos="0" relativeHeight="251656704" behindDoc="0" locked="0" layoutInCell="1" allowOverlap="1" wp14:anchorId="46A9B373" wp14:editId="3C499B8C">
                <wp:simplePos x="0" y="0"/>
                <wp:positionH relativeFrom="column">
                  <wp:posOffset>1457325</wp:posOffset>
                </wp:positionH>
                <wp:positionV relativeFrom="paragraph">
                  <wp:posOffset>2947670</wp:posOffset>
                </wp:positionV>
                <wp:extent cx="27305" cy="3458845"/>
                <wp:effectExtent l="0" t="0" r="0" b="0"/>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305" cy="34588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8F4908" id="Straight Arrow Connector 40" o:spid="_x0000_s1026" type="#_x0000_t32" style="position:absolute;margin-left:114.75pt;margin-top:232.1pt;width:2.15pt;height:272.3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"/>
            </w:pict>
          </mc:Fallback>
        </mc:AlternateContent>
      </w:r>
      <w:r>
        <w:rPr>
          <w:noProof/>
        </w:rPr>
        <mc:AlternateContent>
          <mc:Choice Requires="wps">
            <w:drawing>
              <wp:anchor distT="0" distB="0" distL="114300" distR="114300" simplePos="0" relativeHeight="251657728" behindDoc="0" locked="0" layoutInCell="1" allowOverlap="1" wp14:anchorId="77561E90" wp14:editId="319E083E">
                <wp:simplePos x="0" y="0"/>
                <wp:positionH relativeFrom="column">
                  <wp:posOffset>4752975</wp:posOffset>
                </wp:positionH>
                <wp:positionV relativeFrom="paragraph">
                  <wp:posOffset>910590</wp:posOffset>
                </wp:positionV>
                <wp:extent cx="81280" cy="3395345"/>
                <wp:effectExtent l="0" t="0" r="0" b="0"/>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1280" cy="33953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F838CE" id="Straight Arrow Connector 39" o:spid="_x0000_s1026" type="#_x0000_t32" style="position:absolute;margin-left:374.25pt;margin-top:71.7pt;width:6.4pt;height:267.35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"/>
            </w:pict>
          </mc:Fallback>
        </mc:AlternateContent>
      </w:r>
      <w:r>
        <w:rPr>
          <w:noProof/>
        </w:rPr>
        <mc:AlternateContent>
          <mc:Choice Requires="wps">
            <w:drawing>
              <wp:anchor distT="0" distB="0" distL="114300" distR="114300" simplePos="0" relativeHeight="251658752" behindDoc="0" locked="0" layoutInCell="1" allowOverlap="1" wp14:anchorId="3DDF67B5" wp14:editId="3E614F57">
                <wp:simplePos x="0" y="0"/>
                <wp:positionH relativeFrom="column">
                  <wp:posOffset>4019550</wp:posOffset>
                </wp:positionH>
                <wp:positionV relativeFrom="paragraph">
                  <wp:posOffset>4324350</wp:posOffset>
                </wp:positionV>
                <wp:extent cx="788035" cy="17780"/>
                <wp:effectExtent l="0" t="0" r="0" b="0"/>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88035" cy="177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18BA2C" id="Straight Arrow Connector 38" o:spid="_x0000_s1026" type="#_x0000_t32" style="position:absolute;margin-left:316.5pt;margin-top:340.5pt;width:62.05pt;height:1.4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"/>
            </w:pict>
          </mc:Fallback>
        </mc:AlternateContent>
      </w:r>
      <w:r>
        <w:rPr>
          <w:noProof/>
        </w:rPr>
        <mc:AlternateContent>
          <mc:Choice Requires="wps">
            <w:drawing>
              <wp:anchor distT="0" distB="0" distL="114300" distR="114300" simplePos="0" relativeHeight="251659776" behindDoc="0" locked="0" layoutInCell="1" allowOverlap="1" wp14:anchorId="3E9A6C16" wp14:editId="5490A56A">
                <wp:simplePos x="0" y="0"/>
                <wp:positionH relativeFrom="column">
                  <wp:posOffset>3440430</wp:posOffset>
                </wp:positionH>
                <wp:positionV relativeFrom="paragraph">
                  <wp:posOffset>892810</wp:posOffset>
                </wp:positionV>
                <wp:extent cx="1303020" cy="26670"/>
                <wp:effectExtent l="0" t="0" r="0" b="0"/>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303020" cy="266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E4C5C3" id="Straight Arrow Connector 37" o:spid="_x0000_s1026" type="#_x0000_t32" style="position:absolute;margin-left:270.9pt;margin-top:70.3pt;width:102.6pt;height:2.1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">
                <v:stroke endarrow="block"/>
              </v:shape>
            </w:pict>
          </mc:Fallback>
        </mc:AlternateContent>
      </w:r>
      <w:r>
        <w:rPr>
          <w:noProof/>
        </w:rPr>
        <mc:AlternateContent>
          <mc:Choice Requires="wps">
            <w:drawing>
              <wp:anchor distT="0" distB="0" distL="114300" distR="114300" simplePos="0" relativeHeight="251666944" behindDoc="0" locked="0" layoutInCell="1" allowOverlap="1" wp14:anchorId="45315FF5" wp14:editId="63EDA831">
                <wp:simplePos x="0" y="0"/>
                <wp:positionH relativeFrom="column">
                  <wp:posOffset>2425700</wp:posOffset>
                </wp:positionH>
                <wp:positionV relativeFrom="paragraph">
                  <wp:posOffset>5279390</wp:posOffset>
                </wp:positionV>
                <wp:extent cx="1086485" cy="663575"/>
                <wp:effectExtent l="0" t="0" r="18415" b="22225"/>
                <wp:wrapTopAndBottom/>
                <wp:docPr id="36" name="Flowchart: Predefined Process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6485" cy="663575"/>
                        </a:xfrm>
                        <a:prstGeom prst="flowChartPredefinedProcess">
                          <a:avLst/>
                        </a:prstGeom>
                        <a:solidFill>
                          <a:srgbClr val="FFFFFF"/>
                        </a:solidFill>
                        <a:ln w="9525">
                          <a:solidFill>
                            <a:srgbClr val="000000"/>
                          </a:solidFill>
                          <a:miter lim="800000"/>
                          <a:headEnd/>
                          <a:tailEnd/>
                        </a:ln>
                      </wps:spPr>
                      <wps:txbx>
                        <w:txbxContent>
                          <w:p w14:paraId="16784A3E" w14:textId="77777777" w:rsidR="00442AE1" w:rsidRPr="005809DA" w:rsidRDefault="00442AE1" w:rsidP="00442AE1">
                            <w:pPr>
                              <w:jc w:val="center"/>
                            </w:pPr>
                            <w:r>
                              <w:t>Turn inner LED of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315FF5" id="Flowchart: Predefined Process 36" o:spid="_x0000_s1029" type="#_x0000_t112" style="position:absolute;left:0;text-align:left;margin-left:191pt;margin-top:415.7pt;width:85.55pt;height:5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">
                <v:textbox>
                  <w:txbxContent>
                    <w:p w14:paraId="16784A3E" w14:textId="77777777" w:rsidR="00442AE1" w:rsidRPr="005809DA" w:rsidRDefault="00442AE1" w:rsidP="00442AE1">
                      <w:pPr>
                        <w:jc w:val="center"/>
                      </w:pPr>
                      <w:r>
                        <w:t>Turn inner LED off</w:t>
                      </w:r>
                    </w:p>
                  </w:txbxContent>
                </v:textbox>
                <w10:wrap type="topAndBottom"/>
              </v:shape>
            </w:pict>
          </mc:Fallback>
        </mc:AlternateContent>
      </w:r>
      <w:r>
        <w:rPr>
          <w:noProof/>
        </w:rPr>
        <mc:AlternateContent>
          <mc:Choice Requires="wps">
            <w:drawing>
              <wp:anchor distT="0" distB="0" distL="114300" distR="114300" simplePos="0" relativeHeight="251665920" behindDoc="0" locked="0" layoutInCell="1" allowOverlap="1" wp14:anchorId="123B1D49" wp14:editId="0A521CD3">
                <wp:simplePos x="0" y="0"/>
                <wp:positionH relativeFrom="column">
                  <wp:posOffset>2057400</wp:posOffset>
                </wp:positionH>
                <wp:positionV relativeFrom="paragraph">
                  <wp:posOffset>3717290</wp:posOffset>
                </wp:positionV>
                <wp:extent cx="1910080" cy="1261110"/>
                <wp:effectExtent l="19050" t="19050" r="33020" b="34290"/>
                <wp:wrapTopAndBottom/>
                <wp:docPr id="35" name="Flowchart: Decision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10080" cy="1261110"/>
                        </a:xfrm>
                        <a:prstGeom prst="flowChartDecision">
                          <a:avLst/>
                        </a:prstGeom>
                        <a:solidFill>
                          <a:srgbClr val="FFFFFF"/>
                        </a:solidFill>
                        <a:ln w="9525">
                          <a:solidFill>
                            <a:srgbClr val="000000"/>
                          </a:solidFill>
                          <a:miter lim="800000"/>
                          <a:headEnd/>
                          <a:tailEnd/>
                        </a:ln>
                      </wps:spPr>
                      <wps:txbx>
                        <w:txbxContent>
                          <w:p w14:paraId="1FC4E146" w14:textId="77777777" w:rsidR="00442AE1" w:rsidRPr="005809DA" w:rsidRDefault="00442AE1" w:rsidP="00442AE1">
                            <w:pPr>
                              <w:jc w:val="center"/>
                            </w:pPr>
                            <w:r w:rsidRPr="005809DA">
                              <w:t>Is there enough ligh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3B1D49" id="_x0000_t110" coordsize="21600,21600" o:spt="110" path="m10800,l,10800,10800,21600,21600,10800xe">
                <v:stroke joinstyle="miter"/>
                <v:path gradientshapeok="t" o:connecttype="rect" textboxrect="5400,5400,16200,16200"/>
              </v:shapetype>
              <v:shape id="Flowchart: Decision 35" o:spid="_x0000_s1030" type="#_x0000_t110" style="position:absolute;left:0;text-align:left;margin-left:162pt;margin-top:292.7pt;width:150.4pt;height:99.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">
                <v:textbox>
                  <w:txbxContent>
                    <w:p w14:paraId="1FC4E146" w14:textId="77777777" w:rsidR="00442AE1" w:rsidRPr="005809DA" w:rsidRDefault="00442AE1" w:rsidP="00442AE1">
                      <w:pPr>
                        <w:jc w:val="center"/>
                      </w:pPr>
                      <w:r w:rsidRPr="005809DA">
                        <w:t>Is there enough light?</w:t>
                      </w:r>
                    </w:p>
                  </w:txbxContent>
                </v:textbox>
                <w10:wrap type="topAndBottom"/>
              </v:shape>
            </w:pict>
          </mc:Fallback>
        </mc:AlternateContent>
      </w:r>
      <w:r>
        <w:rPr>
          <w:noProof/>
        </w:rPr>
        <mc:AlternateContent>
          <mc:Choice Requires="wps">
            <w:drawing>
              <wp:anchor distT="0" distB="0" distL="114300" distR="114300" simplePos="0" relativeHeight="251664896" behindDoc="0" locked="0" layoutInCell="1" allowOverlap="1" wp14:anchorId="00DF46DA" wp14:editId="7A818081">
                <wp:simplePos x="0" y="0"/>
                <wp:positionH relativeFrom="column">
                  <wp:posOffset>2514600</wp:posOffset>
                </wp:positionH>
                <wp:positionV relativeFrom="paragraph">
                  <wp:posOffset>2625090</wp:posOffset>
                </wp:positionV>
                <wp:extent cx="914400" cy="914400"/>
                <wp:effectExtent l="0" t="0" r="19050" b="19050"/>
                <wp:wrapTopAndBottom/>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5F030F79" w14:textId="77777777" w:rsidR="00442AE1" w:rsidRPr="00DF272B" w:rsidRDefault="00442AE1" w:rsidP="00442AE1">
                            <w:pPr>
                              <w:jc w:val="center"/>
                            </w:pPr>
                            <w:r w:rsidRPr="00DF272B">
                              <w:t>Light sensor sensing Ligh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DF46DA" id="Rectangle 34" o:spid="_x0000_s1031" style="position:absolute;left:0;text-align:left;margin-left:198pt;margin-top:206.7pt;width:1in;height:1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">
                <v:textbox>
                  <w:txbxContent>
                    <w:p w14:paraId="5F030F79" w14:textId="77777777" w:rsidR="00442AE1" w:rsidRPr="00DF272B" w:rsidRDefault="00442AE1" w:rsidP="00442AE1">
                      <w:pPr>
                        <w:jc w:val="center"/>
                      </w:pPr>
                      <w:r w:rsidRPr="00DF272B">
                        <w:t>Light sensor sensing Light</w:t>
                      </w:r>
                    </w:p>
                  </w:txbxContent>
                </v:textbox>
                <w10:wrap type="topAndBottom"/>
              </v:rect>
            </w:pict>
          </mc:Fallback>
        </mc:AlternateContent>
      </w:r>
      <w:r>
        <w:rPr>
          <w:noProof/>
        </w:rPr>
        <mc:AlternateContent>
          <mc:Choice Requires="wps">
            <w:drawing>
              <wp:anchor distT="0" distB="0" distL="114300" distR="114300" simplePos="0" relativeHeight="251660800" behindDoc="0" locked="0" layoutInCell="1" allowOverlap="1" wp14:anchorId="10ADB7B2" wp14:editId="49201E49">
                <wp:simplePos x="0" y="0"/>
                <wp:positionH relativeFrom="column">
                  <wp:posOffset>2514600</wp:posOffset>
                </wp:positionH>
                <wp:positionV relativeFrom="paragraph">
                  <wp:posOffset>1532890</wp:posOffset>
                </wp:positionV>
                <wp:extent cx="914400" cy="914400"/>
                <wp:effectExtent l="0" t="0" r="19050" b="19050"/>
                <wp:wrapTopAndBottom/>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solidFill>
                          <a:srgbClr val="FFFFFF"/>
                        </a:solidFill>
                        <a:ln w="9525">
                          <a:solidFill>
                            <a:srgbClr val="000000"/>
                          </a:solidFill>
                          <a:miter lim="800000"/>
                          <a:headEnd/>
                          <a:tailEnd/>
                        </a:ln>
                      </wps:spPr>
                      <wps:txbx>
                        <w:txbxContent>
                          <w:p w14:paraId="13757505" w14:textId="77777777" w:rsidR="00442AE1" w:rsidRPr="00DF272B" w:rsidRDefault="00442AE1" w:rsidP="00442AE1">
                            <w:pPr>
                              <w:jc w:val="center"/>
                            </w:pPr>
                            <w:r>
                              <w:t>Turn inner LED 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ADB7B2" id="Rectangle 33" o:spid="_x0000_s1032" style="position:absolute;left:0;text-align:left;margin-left:198pt;margin-top:120.7pt;width:1in;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">
                <v:textbox>
                  <w:txbxContent>
                    <w:p w14:paraId="13757505" w14:textId="77777777" w:rsidR="00442AE1" w:rsidRPr="00DF272B" w:rsidRDefault="00442AE1" w:rsidP="00442AE1">
                      <w:pPr>
                        <w:jc w:val="center"/>
                      </w:pPr>
                      <w:r>
                        <w:t>Turn inner LED on</w:t>
                      </w:r>
                    </w:p>
                  </w:txbxContent>
                </v:textbox>
                <w10:wrap type="topAndBottom"/>
              </v:rect>
            </w:pict>
          </mc:Fallback>
        </mc:AlternateContent>
      </w:r>
    </w:p>
    <w:p w14:paraId="4F0A5CD0" w14:textId="73060BB0" w:rsidR="00442AE1" w:rsidRPr="00442AE1" w:rsidRDefault="00442AE1" w:rsidP="00442AE1">
      <w:pPr>
        <w:spacing w:line="480" w:lineRule="auto"/>
        <w:jc w:val="center"/>
        <w:rPr>
          <w:rFonts w:asciiTheme="majorHAnsi" w:hAnsiTheme="majorHAnsi" w:cstheme="majorHAnsi"/>
          <w:b/>
        </w:rPr>
      </w:pPr>
      <w:r>
        <w:rPr>
          <w:noProof/>
        </w:rPr>
        <mc:AlternateContent>
          <mc:Choice Requires="wps">
            <w:drawing>
              <wp:anchor distT="0" distB="0" distL="114300" distR="114300" simplePos="0" relativeHeight="251663872" behindDoc="0" locked="0" layoutInCell="1" allowOverlap="1" wp14:anchorId="736CD85E" wp14:editId="5225CAF2">
                <wp:simplePos x="0" y="0"/>
                <wp:positionH relativeFrom="column">
                  <wp:posOffset>2501900</wp:posOffset>
                </wp:positionH>
                <wp:positionV relativeFrom="paragraph">
                  <wp:posOffset>457835</wp:posOffset>
                </wp:positionV>
                <wp:extent cx="1079500" cy="681990"/>
                <wp:effectExtent l="19050" t="0" r="44450" b="22860"/>
                <wp:wrapTopAndBottom/>
                <wp:docPr id="32" name="Flowchart: Dat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9500" cy="681990"/>
                        </a:xfrm>
                        <a:prstGeom prst="flowChartInputOutput">
                          <a:avLst/>
                        </a:prstGeom>
                        <a:solidFill>
                          <a:srgbClr val="FFFFFF"/>
                        </a:solidFill>
                        <a:ln w="9525">
                          <a:solidFill>
                            <a:srgbClr val="000000"/>
                          </a:solidFill>
                          <a:miter lim="800000"/>
                          <a:headEnd/>
                          <a:tailEnd/>
                        </a:ln>
                      </wps:spPr>
                      <wps:txbx>
                        <w:txbxContent>
                          <w:p w14:paraId="1C16EF0D" w14:textId="77777777" w:rsidR="00442AE1" w:rsidRPr="005809DA" w:rsidRDefault="00442AE1" w:rsidP="00442AE1">
                            <w:pPr>
                              <w:jc w:val="center"/>
                            </w:pPr>
                            <w:r w:rsidRPr="005809DA">
                              <w:t>Close</w:t>
                            </w:r>
                            <w:r>
                              <w:t xml:space="preserve"> </w:t>
                            </w:r>
                            <w:r w:rsidRPr="005809DA">
                              <w:t>Ceil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6CD85E" id="_x0000_t111" coordsize="21600,21600" o:spt="111" path="m4321,l21600,,17204,21600,,21600xe">
                <v:stroke joinstyle="miter"/>
                <v:path gradientshapeok="t" o:connecttype="custom" o:connectlocs="12961,0;10800,0;2161,10800;8602,21600;10800,21600;19402,10800" textboxrect="4321,0,17204,21600"/>
              </v:shapetype>
              <v:shape id="Flowchart: Data 32" o:spid="_x0000_s1033" type="#_x0000_t111" style="position:absolute;left:0;text-align:left;margin-left:197pt;margin-top:36.05pt;width:85pt;height:53.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">
                <v:textbox>
                  <w:txbxContent>
                    <w:p w14:paraId="1C16EF0D" w14:textId="77777777" w:rsidR="00442AE1" w:rsidRPr="005809DA" w:rsidRDefault="00442AE1" w:rsidP="00442AE1">
                      <w:pPr>
                        <w:jc w:val="center"/>
                      </w:pPr>
                      <w:r w:rsidRPr="005809DA">
                        <w:t>Close</w:t>
                      </w:r>
                      <w:r>
                        <w:t xml:space="preserve"> </w:t>
                      </w:r>
                      <w:r w:rsidRPr="005809DA">
                        <w:t>Ceiling</w:t>
                      </w:r>
                    </w:p>
                  </w:txbxContent>
                </v:textbox>
                <w10:wrap type="topAndBottom"/>
              </v:shape>
            </w:pict>
          </mc:Fallback>
        </mc:AlternateContent>
      </w:r>
      <w:r>
        <w:rPr>
          <w:noProof/>
        </w:rPr>
        <mc:AlternateContent>
          <mc:Choice Requires="wps">
            <w:drawing>
              <wp:anchor distT="0" distB="0" distL="114300" distR="114300" simplePos="0" relativeHeight="251662848" behindDoc="0" locked="0" layoutInCell="1" allowOverlap="1" wp14:anchorId="31B5760A" wp14:editId="097B00D4">
                <wp:simplePos x="0" y="0"/>
                <wp:positionH relativeFrom="column">
                  <wp:posOffset>2514600</wp:posOffset>
                </wp:positionH>
                <wp:positionV relativeFrom="paragraph">
                  <wp:posOffset>13335</wp:posOffset>
                </wp:positionV>
                <wp:extent cx="914400" cy="342900"/>
                <wp:effectExtent l="0" t="0" r="19050" b="19050"/>
                <wp:wrapTopAndBottom/>
                <wp:docPr id="31" name="Flowchart: Terminator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342900"/>
                        </a:xfrm>
                        <a:prstGeom prst="flowChartTerminator">
                          <a:avLst/>
                        </a:prstGeom>
                        <a:solidFill>
                          <a:srgbClr val="FFFFFF"/>
                        </a:solidFill>
                        <a:ln w="9525">
                          <a:solidFill>
                            <a:srgbClr val="000000"/>
                          </a:solidFill>
                          <a:miter lim="800000"/>
                          <a:headEnd/>
                          <a:tailEnd/>
                        </a:ln>
                      </wps:spPr>
                      <wps:txbx>
                        <w:txbxContent>
                          <w:p w14:paraId="36DD7BF9" w14:textId="77777777" w:rsidR="00442AE1" w:rsidRDefault="00442AE1" w:rsidP="00442AE1">
                            <w:pPr>
                              <w:jc w:val="center"/>
                            </w:pPr>
                            <w: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B5760A" id="_x0000_t116" coordsize="21600,21600" o:spt="116" path="m3475,qx,10800,3475,21600l18125,21600qx21600,10800,18125,xe">
                <v:stroke joinstyle="miter"/>
                <v:path gradientshapeok="t" o:connecttype="rect" textboxrect="1018,3163,20582,18437"/>
              </v:shapetype>
              <v:shape id="Flowchart: Terminator 31" o:spid="_x0000_s1034" type="#_x0000_t116" style="position:absolute;left:0;text-align:left;margin-left:198pt;margin-top:1.05pt;width:1in;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">
                <v:textbox>
                  <w:txbxContent>
                    <w:p w14:paraId="36DD7BF9" w14:textId="77777777" w:rsidR="00442AE1" w:rsidRDefault="00442AE1" w:rsidP="00442AE1">
                      <w:pPr>
                        <w:jc w:val="center"/>
                      </w:pPr>
                      <w:r>
                        <w:t>Start</w:t>
                      </w:r>
                    </w:p>
                  </w:txbxContent>
                </v:textbox>
                <w10:wrap type="topAndBottom"/>
              </v:shape>
            </w:pict>
          </mc:Fallback>
        </mc:AlternateContent>
      </w:r>
      <w:r>
        <w:rPr>
          <w:noProof/>
        </w:rPr>
        <mc:AlternateContent>
          <mc:Choice Requires="wps">
            <w:drawing>
              <wp:anchor distT="0" distB="0" distL="114300" distR="114300" simplePos="0" relativeHeight="251661824" behindDoc="0" locked="0" layoutInCell="1" allowOverlap="1" wp14:anchorId="24FB2875" wp14:editId="69CD5F00">
                <wp:simplePos x="0" y="0"/>
                <wp:positionH relativeFrom="column">
                  <wp:posOffset>2552700</wp:posOffset>
                </wp:positionH>
                <wp:positionV relativeFrom="paragraph">
                  <wp:posOffset>6960235</wp:posOffset>
                </wp:positionV>
                <wp:extent cx="914400" cy="368300"/>
                <wp:effectExtent l="0" t="0" r="19050" b="12700"/>
                <wp:wrapTopAndBottom/>
                <wp:docPr id="48" name="Flowchart: Terminator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368300"/>
                        </a:xfrm>
                        <a:prstGeom prst="flowChartTerminator">
                          <a:avLst/>
                        </a:prstGeom>
                        <a:solidFill>
                          <a:srgbClr val="FFFFFF"/>
                        </a:solidFill>
                        <a:ln w="9525">
                          <a:solidFill>
                            <a:srgbClr val="000000"/>
                          </a:solidFill>
                          <a:miter lim="800000"/>
                          <a:headEnd/>
                          <a:tailEnd/>
                        </a:ln>
                      </wps:spPr>
                      <wps:txbx>
                        <w:txbxContent>
                          <w:p w14:paraId="0825353E" w14:textId="77777777" w:rsidR="00442AE1" w:rsidRPr="005809DA" w:rsidRDefault="00442AE1" w:rsidP="00442AE1">
                            <w:pPr>
                              <w:jc w:val="center"/>
                            </w:pPr>
                            <w:r w:rsidRPr="005809DA">
                              <w:t>E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B2875" id="Flowchart: Terminator 48" o:spid="_x0000_s1035" type="#_x0000_t116" style="position:absolute;left:0;text-align:left;margin-left:201pt;margin-top:548.05pt;width:1in;height: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">
                <v:textbox>
                  <w:txbxContent>
                    <w:p w14:paraId="0825353E" w14:textId="77777777" w:rsidR="00442AE1" w:rsidRPr="005809DA" w:rsidRDefault="00442AE1" w:rsidP="00442AE1">
                      <w:pPr>
                        <w:jc w:val="center"/>
                      </w:pPr>
                      <w:r w:rsidRPr="005809DA">
                        <w:t>End</w:t>
                      </w:r>
                    </w:p>
                  </w:txbxContent>
                </v:textbox>
                <w10:wrap type="topAndBottom"/>
              </v:shape>
            </w:pict>
          </mc:Fallback>
        </mc:AlternateContent>
      </w:r>
    </w:p>
    <w:p w14:paraId="486849B0" w14:textId="6468DA5F" w:rsidR="005A7F52" w:rsidRDefault="005A7F52" w:rsidP="005A7F52">
      <w:pPr>
        <w:rPr>
          <w:rFonts w:asciiTheme="majorHAnsi" w:hAnsiTheme="majorHAnsi" w:cstheme="majorHAnsi"/>
          <w:b/>
        </w:rPr>
      </w:pPr>
    </w:p>
    <w:p w14:paraId="258E692C" w14:textId="40CD4021" w:rsidR="005A7F52" w:rsidRDefault="005A7F52" w:rsidP="005A7F52">
      <w:pPr>
        <w:rPr>
          <w:rFonts w:asciiTheme="majorHAnsi" w:hAnsiTheme="majorHAnsi" w:cstheme="majorHAnsi"/>
          <w:b/>
        </w:rPr>
      </w:pPr>
      <w:r>
        <w:rPr>
          <w:rFonts w:asciiTheme="majorHAnsi" w:hAnsiTheme="majorHAnsi" w:cstheme="majorHAnsi"/>
          <w:b/>
        </w:rPr>
        <w:lastRenderedPageBreak/>
        <w:t>Scratch Block Diagram</w:t>
      </w:r>
    </w:p>
    <w:p w14:paraId="1D221785" w14:textId="00B2DBA4" w:rsidR="005A7F52" w:rsidRPr="005A7F52" w:rsidRDefault="005A7F52" w:rsidP="005A7F52">
      <w:pPr>
        <w:jc w:val="center"/>
        <w:rPr>
          <w:rFonts w:cstheme="majorHAnsi"/>
        </w:rPr>
      </w:pPr>
      <w:r>
        <w:rPr>
          <w:noProof/>
        </w:rPr>
        <w:drawing>
          <wp:inline distT="0" distB="0" distL="0" distR="0" wp14:anchorId="68A0DA06" wp14:editId="7DD901E7">
            <wp:extent cx="2438400" cy="36385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8400" cy="3638550"/>
                    </a:xfrm>
                    <a:prstGeom prst="rect">
                      <a:avLst/>
                    </a:prstGeom>
                  </pic:spPr>
                </pic:pic>
              </a:graphicData>
            </a:graphic>
          </wp:inline>
        </w:drawing>
      </w:r>
    </w:p>
    <w:p w14:paraId="64A93EDB" w14:textId="1CFD9C77" w:rsidR="005675CC" w:rsidRDefault="00D17585" w:rsidP="00887BAF">
      <w:pPr>
        <w:pStyle w:val="Heading1"/>
        <w:spacing w:line="480" w:lineRule="auto"/>
      </w:pPr>
      <w:r>
        <w:t>Conclusion</w:t>
      </w:r>
      <w:r w:rsidR="004A352E">
        <w:t>s</w:t>
      </w:r>
      <w:r w:rsidR="009E01E0">
        <w:t xml:space="preserve"> </w:t>
      </w:r>
    </w:p>
    <w:p w14:paraId="20D65747" w14:textId="59DF146F" w:rsidR="00043A6F" w:rsidRDefault="005A7F52" w:rsidP="00887BAF">
      <w:pPr>
        <w:spacing w:line="480" w:lineRule="auto"/>
      </w:pPr>
      <w:r>
        <w:tab/>
        <w:t>Although the LEDs are a poor substitute for the Light that’s supposed to be good for the plants as sunlight, this project gets the message across. I encountered a few errors here and there for starters I wanted to include more code involving matplotlib and even a wirelessly android controller but due to the servo motor reacting to the alternating signals every time the raspberry pie makes a change the project wouldn’t work. Another error I encountered with this lab is that I kept getting a warning that wouldn’t let me run the lab in this case all I had to do was add “</w:t>
      </w:r>
      <w:r w:rsidRPr="005A7F52">
        <w:t>GPIO.setwarnings(False)</w:t>
      </w:r>
      <w:r>
        <w:t>” to the code.  These are some of the errors I encountered that taught me a lot about signals and the difficulties that would come with pulling off this project in a much bigger scale.</w:t>
      </w:r>
    </w:p>
    <w:sectPr w:rsidR="00043A6F" w:rsidSect="00383E56">
      <w:footerReference w:type="default" r:id="rId15"/>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AD79D" w14:textId="77777777" w:rsidR="00581582" w:rsidRDefault="00581582" w:rsidP="00581582">
      <w:r>
        <w:separator/>
      </w:r>
    </w:p>
  </w:endnote>
  <w:endnote w:type="continuationSeparator" w:id="0">
    <w:p w14:paraId="53921A09" w14:textId="77777777" w:rsidR="00581582" w:rsidRDefault="00581582" w:rsidP="005815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entury Gothic">
    <w:altName w:val="Century Gothic"/>
    <w:panose1 w:val="020B05020202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5986550"/>
      <w:docPartObj>
        <w:docPartGallery w:val="Page Numbers (Bottom of Page)"/>
        <w:docPartUnique/>
      </w:docPartObj>
    </w:sdtPr>
    <w:sdtEndPr>
      <w:rPr>
        <w:color w:val="7F7F7F" w:themeColor="background1" w:themeShade="7F"/>
        <w:spacing w:val="60"/>
      </w:rPr>
    </w:sdtEndPr>
    <w:sdtContent>
      <w:p w14:paraId="344FD929" w14:textId="77777777" w:rsidR="007623B7" w:rsidRDefault="007623B7">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64AB7B5" w14:textId="77777777" w:rsidR="007623B7" w:rsidRDefault="007623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014A7" w14:textId="77777777" w:rsidR="00581582" w:rsidRDefault="00581582" w:rsidP="00581582">
      <w:r>
        <w:separator/>
      </w:r>
    </w:p>
  </w:footnote>
  <w:footnote w:type="continuationSeparator" w:id="0">
    <w:p w14:paraId="4E0D8D88" w14:textId="77777777" w:rsidR="00581582" w:rsidRDefault="00581582" w:rsidP="005815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EB3208"/>
    <w:multiLevelType w:val="hybridMultilevel"/>
    <w:tmpl w:val="46C8B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8F351B"/>
    <w:multiLevelType w:val="hybridMultilevel"/>
    <w:tmpl w:val="35DE0C0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3sDQzNTAxNLYwMTNW0lEKTi0uzszPAykwrAUAWLCDaCwAAAA="/>
  </w:docVars>
  <w:rsids>
    <w:rsidRoot w:val="00D17585"/>
    <w:rsid w:val="00001168"/>
    <w:rsid w:val="00036E45"/>
    <w:rsid w:val="00043A6F"/>
    <w:rsid w:val="0007120D"/>
    <w:rsid w:val="00183567"/>
    <w:rsid w:val="001918B0"/>
    <w:rsid w:val="001D78A7"/>
    <w:rsid w:val="001F6428"/>
    <w:rsid w:val="00257EE8"/>
    <w:rsid w:val="0027051C"/>
    <w:rsid w:val="002A3562"/>
    <w:rsid w:val="002E0E55"/>
    <w:rsid w:val="0032130E"/>
    <w:rsid w:val="00383E56"/>
    <w:rsid w:val="003B61C2"/>
    <w:rsid w:val="003E3980"/>
    <w:rsid w:val="003E493E"/>
    <w:rsid w:val="00400B40"/>
    <w:rsid w:val="0040163F"/>
    <w:rsid w:val="00442AE1"/>
    <w:rsid w:val="004A352E"/>
    <w:rsid w:val="004D46A1"/>
    <w:rsid w:val="004E7EDB"/>
    <w:rsid w:val="004F4D6E"/>
    <w:rsid w:val="005675CC"/>
    <w:rsid w:val="00581582"/>
    <w:rsid w:val="005A7F52"/>
    <w:rsid w:val="005F138C"/>
    <w:rsid w:val="005F1955"/>
    <w:rsid w:val="00670281"/>
    <w:rsid w:val="006831D1"/>
    <w:rsid w:val="006A74E1"/>
    <w:rsid w:val="006D50ED"/>
    <w:rsid w:val="006F6A10"/>
    <w:rsid w:val="00734585"/>
    <w:rsid w:val="00756F5B"/>
    <w:rsid w:val="007623B7"/>
    <w:rsid w:val="007C67E7"/>
    <w:rsid w:val="00887BAF"/>
    <w:rsid w:val="0089087F"/>
    <w:rsid w:val="008C6619"/>
    <w:rsid w:val="00904828"/>
    <w:rsid w:val="00954328"/>
    <w:rsid w:val="00975412"/>
    <w:rsid w:val="009764CB"/>
    <w:rsid w:val="009E01E0"/>
    <w:rsid w:val="00B95B26"/>
    <w:rsid w:val="00C23F02"/>
    <w:rsid w:val="00C263BA"/>
    <w:rsid w:val="00CD17A2"/>
    <w:rsid w:val="00CD42B4"/>
    <w:rsid w:val="00CF5A75"/>
    <w:rsid w:val="00D17585"/>
    <w:rsid w:val="00D35221"/>
    <w:rsid w:val="00D457A7"/>
    <w:rsid w:val="00DD0CC0"/>
    <w:rsid w:val="00DD454D"/>
    <w:rsid w:val="00DD5D6D"/>
    <w:rsid w:val="00DE2435"/>
    <w:rsid w:val="00E13A56"/>
    <w:rsid w:val="00E667CA"/>
    <w:rsid w:val="00E951F0"/>
    <w:rsid w:val="00EC5F21"/>
    <w:rsid w:val="00EE160F"/>
    <w:rsid w:val="00F55877"/>
    <w:rsid w:val="00FD0228"/>
    <w:rsid w:val="00FE59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5BF293E9"/>
  <w15:docId w15:val="{471C2DFB-33E9-4BF7-BEA0-03C43ED81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051C"/>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EC5F21"/>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1758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17585"/>
    <w:rPr>
      <w:rFonts w:ascii="Lucida Grande" w:hAnsi="Lucida Grande" w:cs="Lucida Grande"/>
      <w:sz w:val="18"/>
      <w:szCs w:val="18"/>
    </w:rPr>
  </w:style>
  <w:style w:type="paragraph" w:styleId="Title">
    <w:name w:val="Title"/>
    <w:basedOn w:val="Normal"/>
    <w:next w:val="Normal"/>
    <w:link w:val="TitleChar"/>
    <w:uiPriority w:val="10"/>
    <w:qFormat/>
    <w:rsid w:val="001D78A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D78A7"/>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27051C"/>
    <w:pPr>
      <w:ind w:left="720"/>
      <w:contextualSpacing/>
    </w:pPr>
  </w:style>
  <w:style w:type="character" w:customStyle="1" w:styleId="Heading1Char">
    <w:name w:val="Heading 1 Char"/>
    <w:basedOn w:val="DefaultParagraphFont"/>
    <w:link w:val="Heading1"/>
    <w:uiPriority w:val="9"/>
    <w:rsid w:val="0027051C"/>
    <w:rPr>
      <w:rFonts w:asciiTheme="majorHAnsi" w:eastAsiaTheme="majorEastAsia" w:hAnsiTheme="majorHAnsi" w:cstheme="majorBidi"/>
      <w:b/>
      <w:bCs/>
      <w:color w:val="345A8A" w:themeColor="accent1" w:themeShade="B5"/>
      <w:sz w:val="32"/>
      <w:szCs w:val="32"/>
    </w:rPr>
  </w:style>
  <w:style w:type="character" w:styleId="Hyperlink">
    <w:name w:val="Hyperlink"/>
    <w:basedOn w:val="DefaultParagraphFont"/>
    <w:uiPriority w:val="99"/>
    <w:unhideWhenUsed/>
    <w:rsid w:val="00954328"/>
    <w:rPr>
      <w:color w:val="0000FF" w:themeColor="hyperlink"/>
      <w:u w:val="single"/>
    </w:rPr>
  </w:style>
  <w:style w:type="character" w:customStyle="1" w:styleId="Heading2Char">
    <w:name w:val="Heading 2 Char"/>
    <w:basedOn w:val="DefaultParagraphFont"/>
    <w:link w:val="Heading2"/>
    <w:uiPriority w:val="9"/>
    <w:rsid w:val="00EC5F21"/>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581582"/>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581582"/>
    <w:rPr>
      <w:color w:val="5A5A5A" w:themeColor="text1" w:themeTint="A5"/>
      <w:spacing w:val="15"/>
      <w:sz w:val="22"/>
      <w:szCs w:val="22"/>
    </w:rPr>
  </w:style>
  <w:style w:type="paragraph" w:styleId="Header">
    <w:name w:val="header"/>
    <w:basedOn w:val="Normal"/>
    <w:link w:val="HeaderChar"/>
    <w:uiPriority w:val="99"/>
    <w:unhideWhenUsed/>
    <w:rsid w:val="00581582"/>
    <w:pPr>
      <w:tabs>
        <w:tab w:val="center" w:pos="4680"/>
        <w:tab w:val="right" w:pos="9360"/>
      </w:tabs>
    </w:pPr>
  </w:style>
  <w:style w:type="character" w:customStyle="1" w:styleId="HeaderChar">
    <w:name w:val="Header Char"/>
    <w:basedOn w:val="DefaultParagraphFont"/>
    <w:link w:val="Header"/>
    <w:uiPriority w:val="99"/>
    <w:rsid w:val="00581582"/>
  </w:style>
  <w:style w:type="paragraph" w:styleId="Footer">
    <w:name w:val="footer"/>
    <w:basedOn w:val="Normal"/>
    <w:link w:val="FooterChar"/>
    <w:uiPriority w:val="99"/>
    <w:unhideWhenUsed/>
    <w:rsid w:val="00581582"/>
    <w:pPr>
      <w:tabs>
        <w:tab w:val="center" w:pos="4680"/>
        <w:tab w:val="right" w:pos="9360"/>
      </w:tabs>
    </w:pPr>
  </w:style>
  <w:style w:type="character" w:customStyle="1" w:styleId="FooterChar">
    <w:name w:val="Footer Char"/>
    <w:basedOn w:val="DefaultParagraphFont"/>
    <w:link w:val="Footer"/>
    <w:uiPriority w:val="99"/>
    <w:rsid w:val="00581582"/>
  </w:style>
  <w:style w:type="paragraph" w:styleId="NormalWeb">
    <w:name w:val="Normal (Web)"/>
    <w:basedOn w:val="Normal"/>
    <w:uiPriority w:val="99"/>
    <w:semiHidden/>
    <w:unhideWhenUsed/>
    <w:rsid w:val="002A356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TotalTime>
  <Pages>13</Pages>
  <Words>1206</Words>
  <Characters>687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ITY TECH</Company>
  <LinksUpToDate>false</LinksUpToDate>
  <CharactersWithSpaces>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endoza</dc:creator>
  <cp:keywords/>
  <dc:description/>
  <cp:lastModifiedBy>cristhian suriel</cp:lastModifiedBy>
  <cp:revision>22</cp:revision>
  <dcterms:created xsi:type="dcterms:W3CDTF">2017-02-08T15:41:00Z</dcterms:created>
  <dcterms:modified xsi:type="dcterms:W3CDTF">2020-03-12T15:06:00Z</dcterms:modified>
</cp:coreProperties>
</file>